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09C1A" w14:textId="5F2DA406" w:rsidR="003F187F" w:rsidRDefault="00161698" w:rsidP="0086555D">
      <w:pPr>
        <w:bidi/>
        <w:ind w:left="-286"/>
        <w:jc w:val="center"/>
        <w:rPr>
          <w:rFonts w:ascii="Sakkal Majalla" w:hAnsi="Sakkal Majalla" w:cs="Sakkal Majalla"/>
          <w:b/>
          <w:bCs/>
          <w:rtl/>
          <w:lang w:bidi="ar-MA"/>
        </w:rPr>
      </w:pPr>
      <w:r>
        <w:rPr>
          <w:rFonts w:ascii="Sakkal Majalla" w:hAnsi="Sakkal Majalla" w:cs="Sakkal Majalla" w:hint="cs"/>
          <w:b/>
          <w:bCs/>
          <w:noProof/>
          <w:rtl/>
        </w:rPr>
        <w:drawing>
          <wp:anchor distT="0" distB="0" distL="114300" distR="114300" simplePos="0" relativeHeight="251671552" behindDoc="0" locked="0" layoutInCell="1" allowOverlap="1" wp14:anchorId="1AF7E70B" wp14:editId="0AA7B4A0">
            <wp:simplePos x="0" y="0"/>
            <wp:positionH relativeFrom="column">
              <wp:posOffset>126365</wp:posOffset>
            </wp:positionH>
            <wp:positionV relativeFrom="paragraph">
              <wp:posOffset>0</wp:posOffset>
            </wp:positionV>
            <wp:extent cx="914400" cy="809625"/>
            <wp:effectExtent l="0" t="0" r="0" b="9525"/>
            <wp:wrapSquare wrapText="bothSides"/>
            <wp:docPr id="2" name="Image 3" descr="nouveau logo 2015 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" descr="nouveau logo 2015 A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291B">
        <w:rPr>
          <w:rFonts w:ascii="Sakkal Majalla" w:hAnsi="Sakkal Majalla" w:cs="Sakkal Majalla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BC00B8" wp14:editId="41C17751">
                <wp:simplePos x="0" y="0"/>
                <wp:positionH relativeFrom="column">
                  <wp:posOffset>4898390</wp:posOffset>
                </wp:positionH>
                <wp:positionV relativeFrom="paragraph">
                  <wp:posOffset>-135890</wp:posOffset>
                </wp:positionV>
                <wp:extent cx="1760220" cy="1419225"/>
                <wp:effectExtent l="0" t="0" r="0" b="9525"/>
                <wp:wrapNone/>
                <wp:docPr id="27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0220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1FB9E7" w14:textId="77777777" w:rsidR="00E23721" w:rsidRPr="00D66A18" w:rsidRDefault="00E23721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D66A18">
                              <w:rPr>
                                <w:rFonts w:ascii="Sakkal Majalla" w:hAnsi="Sakkal Majalla" w:cs="Sakkal Majalla" w:hint="cs"/>
                                <w:sz w:val="20"/>
                                <w:szCs w:val="20"/>
                                <w:rtl/>
                                <w:lang w:bidi="ar-MA"/>
                              </w:rPr>
                              <w:t>المملكة المغربية</w:t>
                            </w:r>
                          </w:p>
                          <w:p w14:paraId="3C2BBB98" w14:textId="77777777" w:rsidR="00E23721" w:rsidRPr="00D66A18" w:rsidRDefault="00E23721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D66A18">
                              <w:rPr>
                                <w:rFonts w:ascii="Sakkal Majalla" w:hAnsi="Sakkal Majalla" w:cs="Sakkal Majalla" w:hint="cs"/>
                                <w:sz w:val="20"/>
                                <w:szCs w:val="20"/>
                                <w:rtl/>
                                <w:lang w:bidi="ar-MA"/>
                              </w:rPr>
                              <w:t>وزارة الداخلية</w:t>
                            </w:r>
                          </w:p>
                          <w:p w14:paraId="74C8868A" w14:textId="77777777" w:rsidR="00E23721" w:rsidRPr="00D66A18" w:rsidRDefault="00E23721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sz w:val="20"/>
                                <w:szCs w:val="20"/>
                                <w:lang w:bidi="ar-MA"/>
                              </w:rPr>
                            </w:pPr>
                            <w:r w:rsidRPr="00D66A18">
                              <w:rPr>
                                <w:rFonts w:ascii="Sakkal Majalla" w:hAnsi="Sakkal Majalla" w:cs="Sakkal Majalla" w:hint="cs"/>
                                <w:sz w:val="20"/>
                                <w:szCs w:val="20"/>
                                <w:rtl/>
                                <w:lang w:bidi="ar-MA"/>
                              </w:rPr>
                              <w:t>جهة سوس ماسة</w:t>
                            </w:r>
                          </w:p>
                          <w:p w14:paraId="4BDE518C" w14:textId="51362C81" w:rsidR="003F187F" w:rsidRPr="00D66A18" w:rsidRDefault="00E0291B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D66A18">
                              <w:rPr>
                                <w:rFonts w:ascii="Sakkal Majalla" w:hAnsi="Sakkal Majalla" w:cs="Sakkal Majalla" w:hint="cs"/>
                                <w:sz w:val="20"/>
                                <w:szCs w:val="20"/>
                                <w:rtl/>
                                <w:lang w:bidi="ar-MA"/>
                              </w:rPr>
                              <w:t>مديرية شؤون الرئاسة والمجلس</w:t>
                            </w:r>
                          </w:p>
                          <w:p w14:paraId="57B20CD0" w14:textId="77777777" w:rsidR="00CB4DF1" w:rsidRDefault="00E0291B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D66A18">
                              <w:rPr>
                                <w:rFonts w:ascii="Sakkal Majalla" w:hAnsi="Sakkal Majalla" w:cs="Sakkal Majalla" w:hint="cs"/>
                                <w:sz w:val="20"/>
                                <w:szCs w:val="20"/>
                                <w:rtl/>
                                <w:lang w:bidi="ar-MA"/>
                              </w:rPr>
                              <w:t xml:space="preserve">مصلحة الهيئات الاستشارية </w:t>
                            </w:r>
                          </w:p>
                          <w:p w14:paraId="265633B2" w14:textId="4DAF4334" w:rsidR="00E0291B" w:rsidRDefault="00E0291B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sz w:val="20"/>
                                <w:szCs w:val="20"/>
                                <w:lang w:bidi="ar-MA"/>
                              </w:rPr>
                            </w:pPr>
                            <w:r w:rsidRPr="00D66A18">
                              <w:rPr>
                                <w:rFonts w:ascii="Sakkal Majalla" w:hAnsi="Sakkal Majalla" w:cs="Sakkal Majalla" w:hint="cs"/>
                                <w:sz w:val="20"/>
                                <w:szCs w:val="20"/>
                                <w:rtl/>
                                <w:lang w:bidi="ar-MA"/>
                              </w:rPr>
                              <w:t>والمجتمع المدني</w:t>
                            </w:r>
                          </w:p>
                          <w:p w14:paraId="5DAD6F3D" w14:textId="77777777" w:rsidR="00D66A18" w:rsidRPr="00D66A18" w:rsidRDefault="00D66A18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BC00B8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left:0;text-align:left;margin-left:385.7pt;margin-top:-10.7pt;width:138.6pt;height:11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" stroked="f">
                <v:textbox>
                  <w:txbxContent>
                    <w:p w14:paraId="601FB9E7" w14:textId="77777777" w:rsidR="00E23721" w:rsidRPr="00D66A18" w:rsidRDefault="00E23721" w:rsidP="00E23721">
                      <w:pPr>
                        <w:jc w:val="center"/>
                        <w:rPr>
                          <w:rFonts w:ascii="Sakkal Majalla" w:hAnsi="Sakkal Majalla" w:cs="Sakkal Majalla"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D66A18">
                        <w:rPr>
                          <w:rFonts w:ascii="Sakkal Majalla" w:hAnsi="Sakkal Majalla" w:cs="Sakkal Majalla" w:hint="cs"/>
                          <w:sz w:val="20"/>
                          <w:szCs w:val="20"/>
                          <w:rtl/>
                          <w:lang w:bidi="ar-MA"/>
                        </w:rPr>
                        <w:t>المملكة المغربية</w:t>
                      </w:r>
                    </w:p>
                    <w:p w14:paraId="3C2BBB98" w14:textId="77777777" w:rsidR="00E23721" w:rsidRPr="00D66A18" w:rsidRDefault="00E23721" w:rsidP="00E23721">
                      <w:pPr>
                        <w:jc w:val="center"/>
                        <w:rPr>
                          <w:rFonts w:ascii="Sakkal Majalla" w:hAnsi="Sakkal Majalla" w:cs="Sakkal Majalla"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D66A18">
                        <w:rPr>
                          <w:rFonts w:ascii="Sakkal Majalla" w:hAnsi="Sakkal Majalla" w:cs="Sakkal Majalla" w:hint="cs"/>
                          <w:sz w:val="20"/>
                          <w:szCs w:val="20"/>
                          <w:rtl/>
                          <w:lang w:bidi="ar-MA"/>
                        </w:rPr>
                        <w:t>وزارة الداخلية</w:t>
                      </w:r>
                    </w:p>
                    <w:p w14:paraId="74C8868A" w14:textId="77777777" w:rsidR="00E23721" w:rsidRPr="00D66A18" w:rsidRDefault="00E23721" w:rsidP="00E23721">
                      <w:pPr>
                        <w:jc w:val="center"/>
                        <w:rPr>
                          <w:rFonts w:ascii="Sakkal Majalla" w:hAnsi="Sakkal Majalla" w:cs="Sakkal Majalla"/>
                          <w:sz w:val="20"/>
                          <w:szCs w:val="20"/>
                          <w:lang w:bidi="ar-MA"/>
                        </w:rPr>
                      </w:pPr>
                      <w:r w:rsidRPr="00D66A18">
                        <w:rPr>
                          <w:rFonts w:ascii="Sakkal Majalla" w:hAnsi="Sakkal Majalla" w:cs="Sakkal Majalla" w:hint="cs"/>
                          <w:sz w:val="20"/>
                          <w:szCs w:val="20"/>
                          <w:rtl/>
                          <w:lang w:bidi="ar-MA"/>
                        </w:rPr>
                        <w:t>جهة سوس ماسة</w:t>
                      </w:r>
                    </w:p>
                    <w:p w14:paraId="4BDE518C" w14:textId="51362C81" w:rsidR="003F187F" w:rsidRPr="00D66A18" w:rsidRDefault="00E0291B" w:rsidP="00E23721">
                      <w:pPr>
                        <w:jc w:val="center"/>
                        <w:rPr>
                          <w:rFonts w:ascii="Sakkal Majalla" w:hAnsi="Sakkal Majalla" w:cs="Sakkal Majalla"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D66A18">
                        <w:rPr>
                          <w:rFonts w:ascii="Sakkal Majalla" w:hAnsi="Sakkal Majalla" w:cs="Sakkal Majalla" w:hint="cs"/>
                          <w:sz w:val="20"/>
                          <w:szCs w:val="20"/>
                          <w:rtl/>
                          <w:lang w:bidi="ar-MA"/>
                        </w:rPr>
                        <w:t>مديرية شؤون الرئاسة والمجلس</w:t>
                      </w:r>
                    </w:p>
                    <w:p w14:paraId="57B20CD0" w14:textId="77777777" w:rsidR="00CB4DF1" w:rsidRDefault="00E0291B" w:rsidP="00E23721">
                      <w:pPr>
                        <w:jc w:val="center"/>
                        <w:rPr>
                          <w:rFonts w:ascii="Sakkal Majalla" w:hAnsi="Sakkal Majalla" w:cs="Sakkal Majalla"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D66A18">
                        <w:rPr>
                          <w:rFonts w:ascii="Sakkal Majalla" w:hAnsi="Sakkal Majalla" w:cs="Sakkal Majalla" w:hint="cs"/>
                          <w:sz w:val="20"/>
                          <w:szCs w:val="20"/>
                          <w:rtl/>
                          <w:lang w:bidi="ar-MA"/>
                        </w:rPr>
                        <w:t xml:space="preserve">مصلحة الهيئات الاستشارية </w:t>
                      </w:r>
                    </w:p>
                    <w:p w14:paraId="265633B2" w14:textId="4DAF4334" w:rsidR="00E0291B" w:rsidRDefault="00E0291B" w:rsidP="00E23721">
                      <w:pPr>
                        <w:jc w:val="center"/>
                        <w:rPr>
                          <w:rFonts w:ascii="Sakkal Majalla" w:hAnsi="Sakkal Majalla" w:cs="Sakkal Majalla"/>
                          <w:sz w:val="20"/>
                          <w:szCs w:val="20"/>
                          <w:lang w:bidi="ar-MA"/>
                        </w:rPr>
                      </w:pPr>
                      <w:r w:rsidRPr="00D66A18">
                        <w:rPr>
                          <w:rFonts w:ascii="Sakkal Majalla" w:hAnsi="Sakkal Majalla" w:cs="Sakkal Majalla" w:hint="cs"/>
                          <w:sz w:val="20"/>
                          <w:szCs w:val="20"/>
                          <w:rtl/>
                          <w:lang w:bidi="ar-MA"/>
                        </w:rPr>
                        <w:t>والمجتمع المدني</w:t>
                      </w:r>
                    </w:p>
                    <w:p w14:paraId="5DAD6F3D" w14:textId="77777777" w:rsidR="00D66A18" w:rsidRPr="00D66A18" w:rsidRDefault="00D66A18" w:rsidP="00E23721">
                      <w:pPr>
                        <w:jc w:val="center"/>
                        <w:rPr>
                          <w:rFonts w:ascii="Sakkal Majalla" w:hAnsi="Sakkal Majalla" w:cs="Sakkal Majalla"/>
                          <w:sz w:val="20"/>
                          <w:szCs w:val="20"/>
                          <w:rtl/>
                          <w:lang w:bidi="ar-M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A4F73">
        <w:rPr>
          <w:rFonts w:ascii="Sakkal Majalla" w:hAnsi="Sakkal Majalla" w:cs="Sakkal Majalla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A5DA7F" wp14:editId="4EBFC5E5">
                <wp:simplePos x="0" y="0"/>
                <wp:positionH relativeFrom="column">
                  <wp:posOffset>1964690</wp:posOffset>
                </wp:positionH>
                <wp:positionV relativeFrom="paragraph">
                  <wp:posOffset>-359410</wp:posOffset>
                </wp:positionV>
                <wp:extent cx="1009650" cy="857250"/>
                <wp:effectExtent l="0" t="0" r="0" b="0"/>
                <wp:wrapNone/>
                <wp:docPr id="28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28CB29" w14:textId="77777777" w:rsidR="003F187F" w:rsidRDefault="003F187F" w:rsidP="003F187F"/>
                          <w:p w14:paraId="5006CC58" w14:textId="77777777" w:rsidR="003F187F" w:rsidRDefault="003F187F" w:rsidP="003F187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A5DA7F" id="Text Box 39" o:spid="_x0000_s1027" type="#_x0000_t202" style="position:absolute;left:0;text-align:left;margin-left:154.7pt;margin-top:-28.3pt;width:79.5pt;height:6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" stroked="f">
                <v:textbox>
                  <w:txbxContent>
                    <w:p w14:paraId="7828CB29" w14:textId="77777777" w:rsidR="003F187F" w:rsidRDefault="003F187F" w:rsidP="003F187F"/>
                    <w:p w14:paraId="5006CC58" w14:textId="77777777" w:rsidR="003F187F" w:rsidRDefault="003F187F" w:rsidP="003F187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6718656" w14:textId="77777777" w:rsidR="009B3F93" w:rsidRDefault="009B3F93" w:rsidP="003F187F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</w:p>
    <w:p w14:paraId="4C3B5281" w14:textId="0E2EB73E" w:rsidR="003F187F" w:rsidRDefault="003F187F" w:rsidP="003F187F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</w:p>
    <w:p w14:paraId="1AD900B9" w14:textId="313870E8" w:rsidR="003F187F" w:rsidRDefault="006227C2" w:rsidP="003F187F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  <w:r>
        <w:rPr>
          <w:rFonts w:ascii="Sakkal Majalla" w:hAnsi="Sakkal Majalla" w:cs="Sakkal Majalla"/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7470BB" wp14:editId="07554EDE">
                <wp:simplePos x="0" y="0"/>
                <wp:positionH relativeFrom="column">
                  <wp:posOffset>1116965</wp:posOffset>
                </wp:positionH>
                <wp:positionV relativeFrom="paragraph">
                  <wp:posOffset>31750</wp:posOffset>
                </wp:positionV>
                <wp:extent cx="3762375" cy="1114425"/>
                <wp:effectExtent l="19050" t="19050" r="47625" b="66675"/>
                <wp:wrapNone/>
                <wp:docPr id="26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62375" cy="11144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FE385F9" w14:textId="77777777" w:rsidR="009363D8" w:rsidRDefault="009363D8" w:rsidP="00687710">
                            <w:pPr>
                              <w:shd w:val="clear" w:color="auto" w:fill="FABF8F" w:themeFill="accent6" w:themeFillTint="99"/>
                              <w:jc w:val="center"/>
                              <w:rPr>
                                <w:b/>
                                <w:bCs/>
                                <w:rtl/>
                                <w:lang w:bidi="ar-MA"/>
                              </w:rPr>
                            </w:pPr>
                          </w:p>
                          <w:p w14:paraId="4B95CD77" w14:textId="69AFACE4" w:rsidR="009363D8" w:rsidRPr="004339F8" w:rsidRDefault="00AA5C71" w:rsidP="00687710">
                            <w:pPr>
                              <w:shd w:val="clear" w:color="auto" w:fill="FABF8F" w:themeFill="accent6" w:themeFillTint="99"/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  <w:lang w:bidi="ar-MA"/>
                              </w:rPr>
                            </w:pPr>
                            <w:r w:rsidRPr="004339F8">
                              <w:rPr>
                                <w:rFonts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MA"/>
                              </w:rPr>
                              <w:t>استمارة الترشح</w:t>
                            </w:r>
                            <w:r w:rsidR="004339F8" w:rsidRPr="004339F8">
                              <w:rPr>
                                <w:rFonts w:hint="cs"/>
                                <w:b/>
                                <w:bCs/>
                                <w:sz w:val="40"/>
                                <w:szCs w:val="40"/>
                                <w:rtl/>
                                <w:lang w:bidi="ar-MA"/>
                              </w:rPr>
                              <w:t xml:space="preserve"> للانضمام إلى الهيئة الاستشارية للقضايا الاقتصاد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F7470BB" id="AutoShape 37" o:spid="_x0000_s1028" style="position:absolute;left:0;text-align:left;margin-left:87.95pt;margin-top:2.5pt;width:296.25pt;height:8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" fillcolor="#9bbb59 [3206]" strokecolor="#f2f2f2 [3041]" strokeweight="3pt">
                <v:shadow on="t" color="#4e6128 [1606]" opacity=".5" offset="1pt"/>
                <v:textbox>
                  <w:txbxContent>
                    <w:p w14:paraId="3FE385F9" w14:textId="77777777" w:rsidR="009363D8" w:rsidRDefault="009363D8" w:rsidP="00687710">
                      <w:pPr>
                        <w:shd w:val="clear" w:color="auto" w:fill="FABF8F" w:themeFill="accent6" w:themeFillTint="99"/>
                        <w:jc w:val="center"/>
                        <w:rPr>
                          <w:b/>
                          <w:bCs/>
                          <w:rtl/>
                          <w:lang w:bidi="ar-MA"/>
                        </w:rPr>
                      </w:pPr>
                    </w:p>
                    <w:p w14:paraId="4B95CD77" w14:textId="69AFACE4" w:rsidR="009363D8" w:rsidRPr="004339F8" w:rsidRDefault="00AA5C71" w:rsidP="00687710">
                      <w:pPr>
                        <w:shd w:val="clear" w:color="auto" w:fill="FABF8F" w:themeFill="accent6" w:themeFillTint="99"/>
                        <w:jc w:val="center"/>
                        <w:rPr>
                          <w:b/>
                          <w:bCs/>
                          <w:sz w:val="40"/>
                          <w:szCs w:val="40"/>
                          <w:lang w:bidi="ar-MA"/>
                        </w:rPr>
                      </w:pPr>
                      <w:r w:rsidRPr="004339F8">
                        <w:rPr>
                          <w:rFonts w:hint="cs"/>
                          <w:b/>
                          <w:bCs/>
                          <w:sz w:val="40"/>
                          <w:szCs w:val="40"/>
                          <w:rtl/>
                          <w:lang w:bidi="ar-MA"/>
                        </w:rPr>
                        <w:t>استمارة الترشح</w:t>
                      </w:r>
                      <w:r w:rsidR="004339F8" w:rsidRPr="004339F8">
                        <w:rPr>
                          <w:rFonts w:hint="cs"/>
                          <w:b/>
                          <w:bCs/>
                          <w:sz w:val="40"/>
                          <w:szCs w:val="40"/>
                          <w:rtl/>
                          <w:lang w:bidi="ar-MA"/>
                        </w:rPr>
                        <w:t xml:space="preserve"> للانضمام إلى الهيئة الاستشارية للقضايا الاقتصادية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1FD753A" w14:textId="1D95D5C6" w:rsidR="00E23721" w:rsidRDefault="00E23721" w:rsidP="00E23721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</w:p>
    <w:p w14:paraId="4386F881" w14:textId="77777777" w:rsidR="00E23721" w:rsidRDefault="00E23721" w:rsidP="00E23721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2BF83CD0" w14:textId="77777777" w:rsidR="00B14BB4" w:rsidRDefault="00B14BB4" w:rsidP="00B14BB4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6D41CA22" w14:textId="6ABF9FA8" w:rsidR="00B14BB4" w:rsidRDefault="00B14BB4" w:rsidP="00B14BB4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545CE717" w14:textId="77777777" w:rsidR="00667569" w:rsidRDefault="00667569" w:rsidP="00667569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279B9CAC" w14:textId="6F377A98" w:rsidR="00667569" w:rsidRPr="004339F8" w:rsidRDefault="00280842" w:rsidP="004339F8">
      <w:pPr>
        <w:pStyle w:val="Titre2"/>
        <w:keepNext w:val="0"/>
        <w:numPr>
          <w:ilvl w:val="0"/>
          <w:numId w:val="4"/>
        </w:numPr>
        <w:shd w:val="clear" w:color="auto" w:fill="C6D9F1"/>
        <w:bidi/>
        <w:rPr>
          <w:rFonts w:ascii="Arabic Typesetting" w:hAnsi="Arabic Typesetting" w:cs="Arabic Typesetting"/>
          <w:sz w:val="36"/>
          <w:szCs w:val="36"/>
          <w:rtl/>
        </w:rPr>
      </w:pPr>
      <w:r w:rsidRPr="00F0767E">
        <w:rPr>
          <w:rFonts w:ascii="Arabic Typesetting" w:hAnsi="Arabic Typesetting" w:cs="Arabic Typesetting" w:hint="cs"/>
          <w:sz w:val="36"/>
          <w:szCs w:val="36"/>
          <w:rtl/>
        </w:rPr>
        <w:t xml:space="preserve">- </w:t>
      </w:r>
      <w:r w:rsidR="00B14BB4" w:rsidRPr="00F0767E">
        <w:rPr>
          <w:rFonts w:ascii="Arabic Typesetting" w:hAnsi="Arabic Typesetting" w:cs="Arabic Typesetting"/>
          <w:sz w:val="36"/>
          <w:szCs w:val="36"/>
          <w:rtl/>
        </w:rPr>
        <w:t>الحالة المدنية</w:t>
      </w:r>
    </w:p>
    <w:p w14:paraId="5F5327CE" w14:textId="77777777" w:rsidR="006E1816" w:rsidRDefault="006E1816" w:rsidP="00520394">
      <w:pPr>
        <w:pStyle w:val="Titre2"/>
        <w:keepNext w:val="0"/>
        <w:bidi/>
        <w:rPr>
          <w:rFonts w:ascii="Arabic Typesetting" w:hAnsi="Arabic Typesetting" w:cs="mohammad bold art 1"/>
        </w:rPr>
      </w:pPr>
    </w:p>
    <w:p w14:paraId="1C04F1D9" w14:textId="2D9A258B" w:rsidR="000203E4" w:rsidRPr="005322AA" w:rsidRDefault="000203E4" w:rsidP="006E1816">
      <w:pPr>
        <w:pStyle w:val="Titre2"/>
        <w:keepNext w:val="0"/>
        <w:bidi/>
        <w:rPr>
          <w:rFonts w:ascii="Sakkal Majalla" w:hAnsi="Sakkal Majalla" w:cs="Sakkal Majalla"/>
          <w:noProof/>
          <w:rtl/>
        </w:rPr>
      </w:pPr>
      <w:r w:rsidRPr="00D24DCE">
        <w:rPr>
          <w:rFonts w:ascii="Arabic Typesetting" w:hAnsi="Arabic Typesetting" w:cs="mohammad bold art 1" w:hint="cs"/>
          <w:rtl/>
        </w:rPr>
        <w:t xml:space="preserve">- </w:t>
      </w:r>
      <w:r w:rsidRPr="00F66D05">
        <w:rPr>
          <w:rFonts w:ascii="Arabic Typesetting" w:hAnsi="Arabic Typesetting" w:cs="Arabic Typesetting"/>
          <w:sz w:val="36"/>
          <w:szCs w:val="36"/>
          <w:rtl/>
        </w:rPr>
        <w:t>الاسم</w:t>
      </w:r>
      <w:r w:rsidR="00F66D05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proofErr w:type="gramStart"/>
      <w:r w:rsidR="00855490">
        <w:rPr>
          <w:rFonts w:ascii="Arabic Typesetting" w:hAnsi="Arabic Typesetting" w:cs="Arabic Typesetting" w:hint="cs"/>
          <w:sz w:val="36"/>
          <w:szCs w:val="36"/>
          <w:rtl/>
        </w:rPr>
        <w:t>الشخصي:</w:t>
      </w:r>
      <w:r w:rsidR="00855490" w:rsidRPr="00F66D05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855490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A554A1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proofErr w:type="gramEnd"/>
      <w:r w:rsidR="00A554A1">
        <w:rPr>
          <w:rFonts w:ascii="Arabic Typesetting" w:hAnsi="Arabic Typesetting" w:cs="Arabic Typesetting" w:hint="cs"/>
          <w:sz w:val="36"/>
          <w:szCs w:val="36"/>
          <w:rtl/>
        </w:rPr>
        <w:t xml:space="preserve">                                                                      </w:t>
      </w:r>
      <w:r w:rsidR="006227C2">
        <w:rPr>
          <w:rFonts w:ascii="Arabic Typesetting" w:hAnsi="Arabic Typesetting" w:cs="Arabic Typesetting" w:hint="cs"/>
          <w:sz w:val="36"/>
          <w:szCs w:val="36"/>
          <w:rtl/>
        </w:rPr>
        <w:t xml:space="preserve">           </w:t>
      </w:r>
      <w:r w:rsidR="006E3056">
        <w:rPr>
          <w:rFonts w:ascii="Arabic Typesetting" w:hAnsi="Arabic Typesetting" w:cs="Arabic Typesetting"/>
          <w:sz w:val="36"/>
          <w:szCs w:val="36"/>
        </w:rPr>
        <w:t xml:space="preserve">   </w:t>
      </w:r>
      <w:r w:rsidR="006227C2">
        <w:rPr>
          <w:rFonts w:ascii="Arabic Typesetting" w:hAnsi="Arabic Typesetting" w:cs="Arabic Typesetting" w:hint="cs"/>
          <w:sz w:val="36"/>
          <w:szCs w:val="36"/>
          <w:rtl/>
        </w:rPr>
        <w:t xml:space="preserve">  </w:t>
      </w:r>
      <w:r w:rsidR="006E3056">
        <w:rPr>
          <w:rFonts w:ascii="Arabic Typesetting" w:hAnsi="Arabic Typesetting" w:cs="Arabic Typesetting"/>
          <w:sz w:val="36"/>
          <w:szCs w:val="36"/>
        </w:rPr>
        <w:t xml:space="preserve">    </w:t>
      </w:r>
      <w:r w:rsidR="006227C2">
        <w:rPr>
          <w:rFonts w:ascii="Arabic Typesetting" w:hAnsi="Arabic Typesetting" w:cs="Arabic Typesetting" w:hint="cs"/>
          <w:sz w:val="36"/>
          <w:szCs w:val="36"/>
          <w:rtl/>
        </w:rPr>
        <w:t xml:space="preserve">  </w:t>
      </w:r>
      <w:r w:rsidR="006227C2">
        <w:rPr>
          <w:rFonts w:ascii="Arabic Typesetting" w:hAnsi="Arabic Typesetting" w:cs="Arabic Typesetting"/>
          <w:sz w:val="36"/>
          <w:szCs w:val="36"/>
        </w:rPr>
        <w:t xml:space="preserve">        - Prénom :</w:t>
      </w:r>
      <w:r w:rsidR="00A554A1">
        <w:rPr>
          <w:rFonts w:ascii="Arabic Typesetting" w:hAnsi="Arabic Typesetting" w:cs="Arabic Typesetting" w:hint="cs"/>
          <w:sz w:val="36"/>
          <w:szCs w:val="36"/>
          <w:rtl/>
        </w:rPr>
        <w:t xml:space="preserve">                     </w:t>
      </w:r>
    </w:p>
    <w:p w14:paraId="26F808F1" w14:textId="40A939EB" w:rsidR="00B14BB4" w:rsidRPr="005322AA" w:rsidRDefault="000203E4" w:rsidP="006E3056">
      <w:pPr>
        <w:pStyle w:val="Titre2"/>
        <w:keepNext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004"/>
        </w:tabs>
        <w:bidi/>
        <w:rPr>
          <w:rFonts w:ascii="Sakkal Majalla" w:hAnsi="Sakkal Majalla" w:cs="Sakkal Majalla"/>
          <w:noProof/>
        </w:rPr>
      </w:pPr>
      <w:r w:rsidRPr="00240A71">
        <w:rPr>
          <w:rFonts w:ascii="Arabic Typesetting" w:hAnsi="Arabic Typesetting" w:cs="mohammad bold art 1"/>
          <w:rtl/>
        </w:rPr>
        <w:t xml:space="preserve">- </w:t>
      </w:r>
      <w:r w:rsidR="00B14BB4" w:rsidRPr="005322AA">
        <w:rPr>
          <w:rFonts w:ascii="Sakkal Majalla" w:hAnsi="Sakkal Majalla" w:cs="Sakkal Majalla"/>
          <w:noProof/>
          <w:rtl/>
        </w:rPr>
        <w:t>الاس</w:t>
      </w:r>
      <w:r w:rsidRPr="005322AA">
        <w:rPr>
          <w:rFonts w:ascii="Sakkal Majalla" w:hAnsi="Sakkal Majalla" w:cs="Sakkal Majalla"/>
          <w:noProof/>
          <w:rtl/>
        </w:rPr>
        <w:t>ــــــــ</w:t>
      </w:r>
      <w:r w:rsidR="00F66D05">
        <w:rPr>
          <w:rFonts w:ascii="Sakkal Majalla" w:hAnsi="Sakkal Majalla" w:cs="Sakkal Majalla" w:hint="cs"/>
          <w:noProof/>
          <w:rtl/>
        </w:rPr>
        <w:t>ــــــــــــــــــــــــــــــ</w:t>
      </w:r>
      <w:r w:rsidRPr="005322AA">
        <w:rPr>
          <w:rFonts w:ascii="Sakkal Majalla" w:hAnsi="Sakkal Majalla" w:cs="Sakkal Majalla"/>
          <w:noProof/>
          <w:rtl/>
        </w:rPr>
        <w:t>ــــــــ</w:t>
      </w:r>
      <w:r w:rsidR="00B14BB4" w:rsidRPr="005322AA">
        <w:rPr>
          <w:rFonts w:ascii="Sakkal Majalla" w:hAnsi="Sakkal Majalla" w:cs="Sakkal Majalla"/>
          <w:noProof/>
          <w:rtl/>
        </w:rPr>
        <w:t xml:space="preserve">م : </w:t>
      </w:r>
      <w:r w:rsidR="00B14BB4" w:rsidRPr="005322AA">
        <w:rPr>
          <w:rFonts w:ascii="Sakkal Majalla" w:hAnsi="Sakkal Majalla" w:cs="Sakkal Majalla"/>
          <w:noProof/>
        </w:rPr>
        <w:t xml:space="preserve"> </w:t>
      </w:r>
      <w:r w:rsidR="00576A06" w:rsidRPr="005322AA">
        <w:rPr>
          <w:rFonts w:ascii="Sakkal Majalla" w:hAnsi="Sakkal Majalla" w:cs="Sakkal Majalla"/>
          <w:noProof/>
          <w:rtl/>
        </w:rPr>
        <w:t xml:space="preserve"> </w:t>
      </w:r>
      <w:r w:rsidR="00B14BB4" w:rsidRPr="005322AA">
        <w:rPr>
          <w:rFonts w:ascii="Sakkal Majalla" w:hAnsi="Sakkal Majalla" w:cs="Sakkal Majalla"/>
          <w:noProof/>
        </w:rPr>
        <w:t xml:space="preserve">   </w:t>
      </w:r>
      <w:r w:rsidR="007B3F8B" w:rsidRPr="005322AA">
        <w:rPr>
          <w:rFonts w:ascii="Sakkal Majalla" w:hAnsi="Sakkal Majalla" w:cs="Sakkal Majalla"/>
          <w:noProof/>
        </w:rPr>
        <w:t xml:space="preserve">     </w:t>
      </w:r>
      <w:r w:rsidR="00174964" w:rsidRPr="005322AA">
        <w:rPr>
          <w:rFonts w:ascii="Sakkal Majalla" w:hAnsi="Sakkal Majalla" w:cs="Sakkal Majalla"/>
          <w:noProof/>
        </w:rPr>
        <w:t xml:space="preserve">   </w:t>
      </w:r>
      <w:r w:rsidR="007B3F8B" w:rsidRPr="005322AA">
        <w:rPr>
          <w:rFonts w:ascii="Sakkal Majalla" w:hAnsi="Sakkal Majalla" w:cs="Sakkal Majalla"/>
          <w:noProof/>
        </w:rPr>
        <w:t xml:space="preserve">           </w:t>
      </w:r>
      <w:r w:rsidR="00174964" w:rsidRPr="005322AA">
        <w:rPr>
          <w:rFonts w:ascii="Sakkal Majalla" w:hAnsi="Sakkal Majalla" w:cs="Sakkal Majalla"/>
          <w:noProof/>
        </w:rPr>
        <w:t xml:space="preserve">                                                                         </w:t>
      </w:r>
      <w:r w:rsidR="007B3F8B" w:rsidRPr="005322AA">
        <w:rPr>
          <w:rFonts w:ascii="Sakkal Majalla" w:hAnsi="Sakkal Majalla" w:cs="Sakkal Majalla"/>
          <w:noProof/>
        </w:rPr>
        <w:t xml:space="preserve">     </w:t>
      </w:r>
      <w:r w:rsidR="00B14BB4" w:rsidRPr="005322AA">
        <w:rPr>
          <w:rFonts w:ascii="Sakkal Majalla" w:hAnsi="Sakkal Majalla" w:cs="Sakkal Majalla"/>
          <w:noProof/>
        </w:rPr>
        <w:t xml:space="preserve">                                                              </w:t>
      </w:r>
      <w:r w:rsidR="006227C2">
        <w:rPr>
          <w:rFonts w:ascii="Sakkal Majalla" w:hAnsi="Sakkal Majalla" w:cs="Sakkal Majalla"/>
          <w:noProof/>
        </w:rPr>
        <w:t xml:space="preserve">                 </w:t>
      </w:r>
      <w:r w:rsidR="00B14BB4" w:rsidRPr="005322AA">
        <w:rPr>
          <w:rFonts w:ascii="Sakkal Majalla" w:hAnsi="Sakkal Majalla" w:cs="Sakkal Majalla"/>
          <w:noProof/>
        </w:rPr>
        <w:t xml:space="preserve">                   </w:t>
      </w:r>
      <w:r w:rsidR="00B14BB4" w:rsidRPr="005322AA">
        <w:rPr>
          <w:rFonts w:ascii="Sakkal Majalla" w:hAnsi="Sakkal Majalla" w:cs="Sakkal Majalla"/>
          <w:noProof/>
          <w:rtl/>
        </w:rPr>
        <w:t xml:space="preserve">  </w:t>
      </w:r>
      <w:r w:rsidRPr="005322AA">
        <w:rPr>
          <w:rFonts w:ascii="Sakkal Majalla" w:hAnsi="Sakkal Majalla" w:cs="Sakkal Majalla"/>
          <w:noProof/>
        </w:rPr>
        <w:t xml:space="preserve"> </w:t>
      </w:r>
      <w:r w:rsidR="00357176" w:rsidRPr="005322AA">
        <w:rPr>
          <w:rFonts w:ascii="Sakkal Majalla" w:hAnsi="Sakkal Majalla" w:cs="Sakkal Majalla"/>
          <w:noProof/>
          <w:rtl/>
        </w:rPr>
        <w:tab/>
      </w:r>
      <w:r w:rsidR="006E3056" w:rsidRPr="006E3056">
        <w:rPr>
          <w:rFonts w:ascii="Arabic Typesetting" w:hAnsi="Arabic Typesetting" w:cs="Arabic Typesetting"/>
          <w:sz w:val="36"/>
          <w:szCs w:val="36"/>
        </w:rPr>
        <w:t xml:space="preserve">- </w:t>
      </w:r>
      <w:r w:rsidR="00855490" w:rsidRPr="006E3056">
        <w:rPr>
          <w:rFonts w:ascii="Arabic Typesetting" w:hAnsi="Arabic Typesetting" w:cs="Arabic Typesetting"/>
          <w:sz w:val="36"/>
          <w:szCs w:val="36"/>
        </w:rPr>
        <w:t>Nom:</w:t>
      </w:r>
      <w:r w:rsidR="006E3056" w:rsidRPr="006E3056">
        <w:rPr>
          <w:rFonts w:ascii="Sakkal Majalla" w:hAnsi="Sakkal Majalla" w:cs="Sakkal Majalla"/>
          <w:noProof/>
        </w:rPr>
        <w:t xml:space="preserve">     </w:t>
      </w:r>
      <w:r w:rsidR="006E3056">
        <w:rPr>
          <w:rFonts w:ascii="Sakkal Majalla" w:hAnsi="Sakkal Majalla" w:cs="Sakkal Majalla"/>
          <w:noProof/>
        </w:rPr>
        <w:t xml:space="preserve"> </w:t>
      </w:r>
      <w:r w:rsidR="006227C2">
        <w:rPr>
          <w:rFonts w:ascii="Sakkal Majalla" w:hAnsi="Sakkal Majalla" w:cs="Sakkal Majalla"/>
          <w:noProof/>
          <w:rtl/>
        </w:rPr>
        <w:tab/>
      </w:r>
      <w:r w:rsidR="006227C2">
        <w:rPr>
          <w:rFonts w:ascii="Arabic Typesetting" w:hAnsi="Arabic Typesetting" w:cs="Arabic Typesetting"/>
          <w:sz w:val="36"/>
          <w:szCs w:val="36"/>
        </w:rPr>
        <w:t xml:space="preserve"> </w:t>
      </w:r>
    </w:p>
    <w:p w14:paraId="69DD8E8F" w14:textId="6C13EC6F" w:rsidR="00B14BB4" w:rsidRPr="00F66D05" w:rsidRDefault="000203E4" w:rsidP="006E1816">
      <w:pPr>
        <w:pStyle w:val="Titre2"/>
        <w:keepNext w:val="0"/>
        <w:tabs>
          <w:tab w:val="right" w:pos="6943"/>
        </w:tabs>
        <w:bidi/>
        <w:rPr>
          <w:rFonts w:ascii="Arabic Typesetting" w:hAnsi="Arabic Typesetting" w:cs="Arabic Typesetting"/>
          <w:sz w:val="36"/>
          <w:szCs w:val="36"/>
          <w:rtl/>
        </w:rPr>
      </w:pPr>
      <w:r w:rsidRPr="00240A71">
        <w:rPr>
          <w:rFonts w:ascii="Arabic Typesetting" w:hAnsi="Arabic Typesetting" w:cs="mohammad bold art 1"/>
          <w:rtl/>
        </w:rPr>
        <w:t xml:space="preserve">- 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تاريخ </w:t>
      </w:r>
      <w:proofErr w:type="gramStart"/>
      <w:r w:rsidR="00855490" w:rsidRPr="00F66D05">
        <w:rPr>
          <w:rFonts w:ascii="Arabic Typesetting" w:hAnsi="Arabic Typesetting" w:cs="Arabic Typesetting" w:hint="cs"/>
          <w:sz w:val="36"/>
          <w:szCs w:val="36"/>
          <w:rtl/>
        </w:rPr>
        <w:t>الازدياد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 :</w:t>
      </w:r>
      <w:proofErr w:type="gramEnd"/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 </w:t>
      </w:r>
    </w:p>
    <w:p w14:paraId="73B2E26E" w14:textId="33AC25EB" w:rsidR="00B14BB4" w:rsidRPr="00F66D05" w:rsidRDefault="000203E4" w:rsidP="00520394">
      <w:pPr>
        <w:pStyle w:val="Titre2"/>
        <w:keepNext w:val="0"/>
        <w:bidi/>
        <w:rPr>
          <w:rFonts w:ascii="Arabic Typesetting" w:hAnsi="Arabic Typesetting" w:cs="Arabic Typesetting"/>
          <w:sz w:val="36"/>
          <w:szCs w:val="36"/>
          <w:rtl/>
        </w:rPr>
      </w:pPr>
      <w:r w:rsidRPr="00F66D05">
        <w:rPr>
          <w:rFonts w:ascii="Arabic Typesetting" w:hAnsi="Arabic Typesetting" w:cs="Arabic Typesetting"/>
          <w:sz w:val="36"/>
          <w:szCs w:val="36"/>
          <w:rtl/>
        </w:rPr>
        <w:t xml:space="preserve">- 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مكان </w:t>
      </w:r>
      <w:proofErr w:type="gramStart"/>
      <w:r w:rsidR="00855490" w:rsidRPr="00F66D05">
        <w:rPr>
          <w:rFonts w:ascii="Arabic Typesetting" w:hAnsi="Arabic Typesetting" w:cs="Arabic Typesetting" w:hint="cs"/>
          <w:sz w:val="36"/>
          <w:szCs w:val="36"/>
          <w:rtl/>
        </w:rPr>
        <w:t>الازدياد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 :</w:t>
      </w:r>
      <w:proofErr w:type="gramEnd"/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 </w:t>
      </w:r>
    </w:p>
    <w:p w14:paraId="30A5980A" w14:textId="6E2B8655" w:rsidR="00B14BB4" w:rsidRPr="005322AA" w:rsidRDefault="006D7752" w:rsidP="00520394">
      <w:pPr>
        <w:pStyle w:val="Titre2"/>
        <w:keepNext w:val="0"/>
        <w:bidi/>
        <w:rPr>
          <w:rFonts w:ascii="Sakkal Majalla" w:hAnsi="Sakkal Majalla" w:cs="Sakkal Majalla"/>
          <w:noProof/>
          <w:rtl/>
        </w:rPr>
      </w:pPr>
      <w:r w:rsidRPr="00F66D05">
        <w:rPr>
          <w:rFonts w:ascii="Arabic Typesetting" w:hAnsi="Arabic Typesetting" w:cs="Arabic Typesetting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B1FDF7" wp14:editId="56DF2657">
                <wp:simplePos x="0" y="0"/>
                <wp:positionH relativeFrom="column">
                  <wp:posOffset>2907665</wp:posOffset>
                </wp:positionH>
                <wp:positionV relativeFrom="paragraph">
                  <wp:posOffset>22225</wp:posOffset>
                </wp:positionV>
                <wp:extent cx="276225" cy="209550"/>
                <wp:effectExtent l="0" t="0" r="28575" b="19050"/>
                <wp:wrapNone/>
                <wp:docPr id="23" name="Rectangl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22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EFC5B0" w14:textId="737C4A8E" w:rsidR="00B14BB4" w:rsidRPr="00F0767E" w:rsidRDefault="00B14BB4" w:rsidP="00F0767E">
                            <w:pPr>
                              <w:jc w:val="center"/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6"/>
                                <w:szCs w:val="16"/>
                                <w:lang w:val="en-CA" w:bidi="ar-M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B1FDF7" id="Rectangle 106" o:spid="_x0000_s1029" style="position:absolute;left:0;text-align:left;margin-left:228.95pt;margin-top:1.75pt;width:21.75pt;height:1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">
                <v:textbox>
                  <w:txbxContent>
                    <w:p w14:paraId="64EFC5B0" w14:textId="737C4A8E" w:rsidR="00B14BB4" w:rsidRPr="00F0767E" w:rsidRDefault="00B14BB4" w:rsidP="00F0767E">
                      <w:pPr>
                        <w:jc w:val="center"/>
                        <w:rPr>
                          <w:rFonts w:asciiTheme="minorBidi" w:hAnsiTheme="minorBidi" w:cstheme="minorBidi"/>
                          <w:b/>
                          <w:bCs/>
                          <w:sz w:val="16"/>
                          <w:szCs w:val="16"/>
                          <w:lang w:val="en-CA" w:bidi="ar-MA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F66D05">
        <w:rPr>
          <w:rFonts w:ascii="Arabic Typesetting" w:hAnsi="Arabic Typesetting" w:cs="Arabic Typesetting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E66B5F" wp14:editId="49C957B2">
                <wp:simplePos x="0" y="0"/>
                <wp:positionH relativeFrom="column">
                  <wp:posOffset>1336040</wp:posOffset>
                </wp:positionH>
                <wp:positionV relativeFrom="paragraph">
                  <wp:posOffset>12700</wp:posOffset>
                </wp:positionV>
                <wp:extent cx="304800" cy="219075"/>
                <wp:effectExtent l="0" t="0" r="19050" b="28575"/>
                <wp:wrapNone/>
                <wp:docPr id="24" name="Rectangle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30480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BB7F8B" id="Rectangle 187" o:spid="_x0000_s1026" style="position:absolute;margin-left:105.2pt;margin-top:1pt;width:24pt;height:17.2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"/>
            </w:pict>
          </mc:Fallback>
        </mc:AlternateContent>
      </w:r>
      <w:r w:rsidRPr="00F66D05">
        <w:rPr>
          <w:rFonts w:ascii="Arabic Typesetting" w:hAnsi="Arabic Typesetting" w:cs="Arabic Typesetting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68E07E" wp14:editId="14DB1416">
                <wp:simplePos x="0" y="0"/>
                <wp:positionH relativeFrom="column">
                  <wp:posOffset>4117340</wp:posOffset>
                </wp:positionH>
                <wp:positionV relativeFrom="paragraph">
                  <wp:posOffset>22225</wp:posOffset>
                </wp:positionV>
                <wp:extent cx="295275" cy="228600"/>
                <wp:effectExtent l="0" t="0" r="28575" b="19050"/>
                <wp:wrapNone/>
                <wp:docPr id="22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275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94F688" id="Rectangle 87" o:spid="_x0000_s1026" style="position:absolute;margin-left:324.2pt;margin-top:1.75pt;width:23.2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"/>
            </w:pict>
          </mc:Fallback>
        </mc:AlternateContent>
      </w:r>
      <w:r w:rsidRPr="00F66D05">
        <w:rPr>
          <w:rFonts w:ascii="Arabic Typesetting" w:hAnsi="Arabic Typesetting" w:cs="Arabic Typesetting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158043" wp14:editId="44621DD0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295275" cy="219075"/>
                <wp:effectExtent l="0" t="0" r="28575" b="28575"/>
                <wp:wrapNone/>
                <wp:docPr id="25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275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A831AC" id="Rectangle 87" o:spid="_x0000_s1026" style="position:absolute;margin-left:0;margin-top:1.25pt;width:23.25pt;height:17.25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">
                <w10:wrap anchorx="margin"/>
              </v:rect>
            </w:pict>
          </mc:Fallback>
        </mc:AlternateContent>
      </w:r>
      <w:r w:rsidR="000203E4" w:rsidRPr="00F66D05">
        <w:rPr>
          <w:rFonts w:ascii="Arabic Typesetting" w:hAnsi="Arabic Typesetting" w:cs="Arabic Typesetting"/>
          <w:sz w:val="36"/>
          <w:szCs w:val="36"/>
          <w:rtl/>
        </w:rPr>
        <w:t xml:space="preserve">- 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الحالة </w:t>
      </w:r>
      <w:proofErr w:type="gramStart"/>
      <w:r w:rsidR="00855490" w:rsidRPr="00F66D05">
        <w:rPr>
          <w:rFonts w:ascii="Arabic Typesetting" w:hAnsi="Arabic Typesetting" w:cs="Arabic Typesetting" w:hint="cs"/>
          <w:sz w:val="36"/>
          <w:szCs w:val="36"/>
          <w:rtl/>
        </w:rPr>
        <w:t>الع</w:t>
      </w:r>
      <w:r w:rsidR="00637BF0">
        <w:rPr>
          <w:rFonts w:ascii="Arabic Typesetting" w:hAnsi="Arabic Typesetting" w:cs="Arabic Typesetting" w:hint="cs"/>
          <w:sz w:val="36"/>
          <w:szCs w:val="36"/>
          <w:rtl/>
        </w:rPr>
        <w:t>ــــ</w:t>
      </w:r>
      <w:r w:rsidR="00855490" w:rsidRPr="00F66D05">
        <w:rPr>
          <w:rFonts w:ascii="Arabic Typesetting" w:hAnsi="Arabic Typesetting" w:cs="Arabic Typesetting" w:hint="cs"/>
          <w:sz w:val="36"/>
          <w:szCs w:val="36"/>
          <w:rtl/>
        </w:rPr>
        <w:t>ائ</w:t>
      </w:r>
      <w:r w:rsidR="00637BF0">
        <w:rPr>
          <w:rFonts w:ascii="Arabic Typesetting" w:hAnsi="Arabic Typesetting" w:cs="Arabic Typesetting" w:hint="cs"/>
          <w:sz w:val="36"/>
          <w:szCs w:val="36"/>
          <w:rtl/>
        </w:rPr>
        <w:t>ــ</w:t>
      </w:r>
      <w:r w:rsidR="00855490" w:rsidRPr="00F66D05">
        <w:rPr>
          <w:rFonts w:ascii="Arabic Typesetting" w:hAnsi="Arabic Typesetting" w:cs="Arabic Typesetting" w:hint="cs"/>
          <w:sz w:val="36"/>
          <w:szCs w:val="36"/>
          <w:rtl/>
        </w:rPr>
        <w:t>لية:</w:t>
      </w:r>
      <w:r w:rsidR="00855490" w:rsidRPr="00F66D05">
        <w:rPr>
          <w:rFonts w:ascii="Arabic Typesetting" w:hAnsi="Arabic Typesetting" w:cs="Arabic Typesetting"/>
          <w:sz w:val="36"/>
          <w:szCs w:val="36"/>
        </w:rPr>
        <w:t xml:space="preserve">  </w:t>
      </w:r>
      <w:r w:rsidR="00B14BB4" w:rsidRPr="00F66D05">
        <w:rPr>
          <w:rFonts w:ascii="Arabic Typesetting" w:hAnsi="Arabic Typesetting" w:cs="Arabic Typesetting"/>
          <w:sz w:val="36"/>
          <w:szCs w:val="36"/>
        </w:rPr>
        <w:t xml:space="preserve"> </w:t>
      </w:r>
      <w:proofErr w:type="gramEnd"/>
      <w:r w:rsidR="00B14BB4" w:rsidRPr="00F66D05">
        <w:rPr>
          <w:rFonts w:ascii="Arabic Typesetting" w:hAnsi="Arabic Typesetting" w:cs="Arabic Typesetting"/>
          <w:sz w:val="36"/>
          <w:szCs w:val="36"/>
        </w:rPr>
        <w:t xml:space="preserve">       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    </w:t>
      </w:r>
      <w:r w:rsidR="00C51372" w:rsidRPr="00F66D05">
        <w:rPr>
          <w:rFonts w:ascii="Arabic Typesetting" w:hAnsi="Arabic Typesetting" w:cs="Arabic Typesetting"/>
          <w:sz w:val="36"/>
          <w:szCs w:val="36"/>
        </w:rPr>
        <w:t xml:space="preserve"> 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>عازب</w:t>
      </w:r>
      <w:r w:rsidR="00B14BB4" w:rsidRPr="005322AA">
        <w:rPr>
          <w:rFonts w:ascii="Sakkal Majalla" w:hAnsi="Sakkal Majalla" w:cs="Sakkal Majalla"/>
          <w:noProof/>
          <w:rtl/>
        </w:rPr>
        <w:t xml:space="preserve"> (ة)   </w:t>
      </w:r>
      <w:r w:rsidR="00B14BB4" w:rsidRPr="005322AA">
        <w:rPr>
          <w:rFonts w:ascii="Sakkal Majalla" w:hAnsi="Sakkal Majalla" w:cs="Sakkal Majalla"/>
          <w:noProof/>
        </w:rPr>
        <w:t xml:space="preserve">   </w:t>
      </w:r>
      <w:r w:rsidR="00B14BB4" w:rsidRPr="005322AA">
        <w:rPr>
          <w:rFonts w:ascii="Sakkal Majalla" w:hAnsi="Sakkal Majalla" w:cs="Sakkal Majalla"/>
          <w:noProof/>
          <w:rtl/>
        </w:rPr>
        <w:t xml:space="preserve">        </w:t>
      </w:r>
      <w:r w:rsidR="00C51372" w:rsidRPr="005322AA">
        <w:rPr>
          <w:rFonts w:ascii="Sakkal Majalla" w:hAnsi="Sakkal Majalla" w:cs="Sakkal Majalla"/>
          <w:noProof/>
        </w:rPr>
        <w:t xml:space="preserve"> </w:t>
      </w:r>
      <w:r w:rsidR="00B14BB4" w:rsidRPr="005322AA">
        <w:rPr>
          <w:rFonts w:ascii="Sakkal Majalla" w:hAnsi="Sakkal Majalla" w:cs="Sakkal Majalla"/>
          <w:noProof/>
          <w:rtl/>
        </w:rPr>
        <w:t xml:space="preserve">  </w:t>
      </w:r>
      <w:r w:rsidR="00C51372" w:rsidRPr="005322AA">
        <w:rPr>
          <w:rFonts w:ascii="Sakkal Majalla" w:hAnsi="Sakkal Majalla" w:cs="Sakkal Majalla"/>
          <w:noProof/>
        </w:rPr>
        <w:t xml:space="preserve">      </w:t>
      </w:r>
      <w:r>
        <w:rPr>
          <w:rFonts w:ascii="Sakkal Majalla" w:hAnsi="Sakkal Majalla" w:cs="Sakkal Majalla" w:hint="cs"/>
          <w:noProof/>
          <w:rtl/>
        </w:rPr>
        <w:t xml:space="preserve">     </w:t>
      </w:r>
      <w:r w:rsidR="00C51372" w:rsidRPr="005322AA">
        <w:rPr>
          <w:rFonts w:ascii="Sakkal Majalla" w:hAnsi="Sakkal Majalla" w:cs="Sakkal Majalla"/>
          <w:noProof/>
        </w:rPr>
        <w:t xml:space="preserve">         </w:t>
      </w:r>
      <w:r w:rsidR="00B14BB4" w:rsidRPr="005322AA">
        <w:rPr>
          <w:rFonts w:ascii="Sakkal Majalla" w:hAnsi="Sakkal Majalla" w:cs="Sakkal Majalla"/>
          <w:noProof/>
          <w:rtl/>
        </w:rPr>
        <w:t xml:space="preserve">متزوج (ة)   </w:t>
      </w:r>
      <w:r w:rsidR="00B14BB4" w:rsidRPr="005322AA">
        <w:rPr>
          <w:rFonts w:ascii="Sakkal Majalla" w:hAnsi="Sakkal Majalla" w:cs="Sakkal Majalla"/>
          <w:noProof/>
        </w:rPr>
        <w:t xml:space="preserve">  </w:t>
      </w:r>
      <w:r w:rsidR="00B14BB4" w:rsidRPr="005322AA">
        <w:rPr>
          <w:rFonts w:ascii="Sakkal Majalla" w:hAnsi="Sakkal Majalla" w:cs="Sakkal Majalla"/>
          <w:noProof/>
          <w:rtl/>
        </w:rPr>
        <w:t xml:space="preserve">       </w:t>
      </w:r>
      <w:r w:rsidR="00174964" w:rsidRPr="005322AA">
        <w:rPr>
          <w:rFonts w:ascii="Sakkal Majalla" w:hAnsi="Sakkal Majalla" w:cs="Sakkal Majalla"/>
          <w:noProof/>
        </w:rPr>
        <w:t xml:space="preserve">           </w:t>
      </w:r>
      <w:r w:rsidR="00B14BB4" w:rsidRPr="005322AA">
        <w:rPr>
          <w:rFonts w:ascii="Sakkal Majalla" w:hAnsi="Sakkal Majalla" w:cs="Sakkal Majalla"/>
          <w:noProof/>
          <w:rtl/>
        </w:rPr>
        <w:t xml:space="preserve"> </w:t>
      </w:r>
      <w:r w:rsidR="00C51372" w:rsidRPr="005322AA">
        <w:rPr>
          <w:rFonts w:ascii="Sakkal Majalla" w:hAnsi="Sakkal Majalla" w:cs="Sakkal Majalla"/>
          <w:noProof/>
        </w:rPr>
        <w:t xml:space="preserve">             </w:t>
      </w:r>
      <w:r>
        <w:rPr>
          <w:rFonts w:ascii="Sakkal Majalla" w:hAnsi="Sakkal Majalla" w:cs="Sakkal Majalla" w:hint="cs"/>
          <w:noProof/>
          <w:rtl/>
        </w:rPr>
        <w:t xml:space="preserve">   </w:t>
      </w:r>
      <w:r w:rsidR="00C51372" w:rsidRPr="005322AA">
        <w:rPr>
          <w:rFonts w:ascii="Sakkal Majalla" w:hAnsi="Sakkal Majalla" w:cs="Sakkal Majalla"/>
          <w:noProof/>
        </w:rPr>
        <w:t xml:space="preserve">         </w:t>
      </w:r>
      <w:r w:rsidR="00B14BB4" w:rsidRPr="005322AA">
        <w:rPr>
          <w:rFonts w:ascii="Sakkal Majalla" w:hAnsi="Sakkal Majalla" w:cs="Sakkal Majalla"/>
          <w:noProof/>
          <w:rtl/>
        </w:rPr>
        <w:t xml:space="preserve"> أرمل (ة)</w:t>
      </w:r>
      <w:r w:rsidR="00174964" w:rsidRPr="005322AA">
        <w:rPr>
          <w:rFonts w:ascii="Sakkal Majalla" w:hAnsi="Sakkal Majalla" w:cs="Sakkal Majalla"/>
          <w:noProof/>
        </w:rPr>
        <w:t xml:space="preserve">   </w:t>
      </w:r>
      <w:r w:rsidR="00C51372" w:rsidRPr="005322AA">
        <w:rPr>
          <w:rFonts w:ascii="Sakkal Majalla" w:hAnsi="Sakkal Majalla" w:cs="Sakkal Majalla"/>
          <w:noProof/>
        </w:rPr>
        <w:t xml:space="preserve">        </w:t>
      </w:r>
      <w:r w:rsidR="00174964" w:rsidRPr="005322AA">
        <w:rPr>
          <w:rFonts w:ascii="Sakkal Majalla" w:hAnsi="Sakkal Majalla" w:cs="Sakkal Majalla"/>
          <w:noProof/>
        </w:rPr>
        <w:t xml:space="preserve">   </w:t>
      </w:r>
      <w:r w:rsidR="00C51372" w:rsidRPr="005322AA">
        <w:rPr>
          <w:rFonts w:ascii="Sakkal Majalla" w:hAnsi="Sakkal Majalla" w:cs="Sakkal Majalla"/>
          <w:noProof/>
        </w:rPr>
        <w:t xml:space="preserve">        </w:t>
      </w:r>
      <w:r w:rsidR="00174964" w:rsidRPr="005322AA">
        <w:rPr>
          <w:rFonts w:ascii="Sakkal Majalla" w:hAnsi="Sakkal Majalla" w:cs="Sakkal Majalla"/>
          <w:noProof/>
        </w:rPr>
        <w:t xml:space="preserve"> </w:t>
      </w:r>
      <w:r w:rsidR="00C51372" w:rsidRPr="005322AA">
        <w:rPr>
          <w:rFonts w:ascii="Sakkal Majalla" w:hAnsi="Sakkal Majalla" w:cs="Sakkal Majalla"/>
          <w:noProof/>
        </w:rPr>
        <w:t xml:space="preserve">  </w:t>
      </w:r>
      <w:r w:rsidR="00174964" w:rsidRPr="005322AA">
        <w:rPr>
          <w:rFonts w:ascii="Sakkal Majalla" w:hAnsi="Sakkal Majalla" w:cs="Sakkal Majalla"/>
          <w:noProof/>
        </w:rPr>
        <w:t xml:space="preserve">                 </w:t>
      </w:r>
      <w:r w:rsidR="00B14BB4" w:rsidRPr="005322AA">
        <w:rPr>
          <w:rFonts w:ascii="Sakkal Majalla" w:hAnsi="Sakkal Majalla" w:cs="Sakkal Majalla"/>
          <w:noProof/>
          <w:rtl/>
        </w:rPr>
        <w:t>مطلق (ة)</w:t>
      </w:r>
    </w:p>
    <w:p w14:paraId="5BC677B2" w14:textId="44FF6440" w:rsidR="00B14BB4" w:rsidRPr="00F66D05" w:rsidRDefault="000203E4" w:rsidP="00520394">
      <w:pPr>
        <w:pStyle w:val="Titre2"/>
        <w:keepNext w:val="0"/>
        <w:bidi/>
        <w:rPr>
          <w:rFonts w:ascii="Arabic Typesetting" w:hAnsi="Arabic Typesetting" w:cs="Arabic Typesetting"/>
          <w:sz w:val="36"/>
          <w:szCs w:val="36"/>
          <w:rtl/>
        </w:rPr>
      </w:pPr>
      <w:r w:rsidRPr="00240A71">
        <w:rPr>
          <w:rFonts w:ascii="Arabic Typesetting" w:hAnsi="Arabic Typesetting" w:cs="Arabic Typesetting"/>
          <w:sz w:val="36"/>
          <w:szCs w:val="36"/>
          <w:rtl/>
        </w:rPr>
        <w:t xml:space="preserve">- 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>رقم بطاقة التعريف</w:t>
      </w:r>
      <w:r w:rsidR="006E3056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855490">
        <w:rPr>
          <w:rFonts w:ascii="Arabic Typesetting" w:hAnsi="Arabic Typesetting" w:cs="Arabic Typesetting" w:hint="cs"/>
          <w:sz w:val="36"/>
          <w:szCs w:val="36"/>
          <w:rtl/>
        </w:rPr>
        <w:t>الوطنية</w:t>
      </w:r>
      <w:r w:rsidR="00855490" w:rsidRPr="00F66D05">
        <w:rPr>
          <w:rFonts w:ascii="Arabic Typesetting" w:hAnsi="Arabic Typesetting" w:cs="Arabic Typesetting" w:hint="cs"/>
          <w:sz w:val="36"/>
          <w:szCs w:val="36"/>
          <w:rtl/>
        </w:rPr>
        <w:t>: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 </w:t>
      </w:r>
    </w:p>
    <w:p w14:paraId="29DE427A" w14:textId="5824236C" w:rsidR="00AA5C71" w:rsidRPr="00F66D05" w:rsidRDefault="000203E4" w:rsidP="00520394">
      <w:pPr>
        <w:pStyle w:val="Titre2"/>
        <w:keepNext w:val="0"/>
        <w:bidi/>
        <w:rPr>
          <w:rFonts w:ascii="Arabic Typesetting" w:hAnsi="Arabic Typesetting" w:cs="Arabic Typesetting"/>
          <w:sz w:val="36"/>
          <w:szCs w:val="36"/>
          <w:rtl/>
        </w:rPr>
      </w:pPr>
      <w:r w:rsidRPr="00F66D05">
        <w:rPr>
          <w:rFonts w:ascii="Arabic Typesetting" w:hAnsi="Arabic Typesetting" w:cs="Arabic Typesetting"/>
          <w:sz w:val="36"/>
          <w:szCs w:val="36"/>
          <w:rtl/>
        </w:rPr>
        <w:t xml:space="preserve">- </w:t>
      </w:r>
      <w:r w:rsidR="00AA5C71" w:rsidRPr="00F66D05">
        <w:rPr>
          <w:rFonts w:ascii="Arabic Typesetting" w:hAnsi="Arabic Typesetting" w:cs="Arabic Typesetting"/>
          <w:sz w:val="36"/>
          <w:szCs w:val="36"/>
          <w:rtl/>
        </w:rPr>
        <w:t>الم</w:t>
      </w:r>
      <w:r w:rsidR="001B1356">
        <w:rPr>
          <w:rFonts w:ascii="Arabic Typesetting" w:hAnsi="Arabic Typesetting" w:cs="Arabic Typesetting" w:hint="cs"/>
          <w:sz w:val="36"/>
          <w:szCs w:val="36"/>
          <w:rtl/>
        </w:rPr>
        <w:t>ـــــــــــــــــــ</w:t>
      </w:r>
      <w:r w:rsidR="00AA5C71" w:rsidRPr="00F66D05">
        <w:rPr>
          <w:rFonts w:ascii="Arabic Typesetting" w:hAnsi="Arabic Typesetting" w:cs="Arabic Typesetting"/>
          <w:sz w:val="36"/>
          <w:szCs w:val="36"/>
          <w:rtl/>
        </w:rPr>
        <w:t>هن</w:t>
      </w:r>
      <w:r w:rsidR="001B1356">
        <w:rPr>
          <w:rFonts w:ascii="Arabic Typesetting" w:hAnsi="Arabic Typesetting" w:cs="Arabic Typesetting" w:hint="cs"/>
          <w:sz w:val="36"/>
          <w:szCs w:val="36"/>
          <w:rtl/>
        </w:rPr>
        <w:t>ـــــــــــــــــ</w:t>
      </w:r>
      <w:r w:rsidR="00AA5C71" w:rsidRPr="00F66D05">
        <w:rPr>
          <w:rFonts w:ascii="Arabic Typesetting" w:hAnsi="Arabic Typesetting" w:cs="Arabic Typesetting"/>
          <w:sz w:val="36"/>
          <w:szCs w:val="36"/>
          <w:rtl/>
        </w:rPr>
        <w:t>ة:</w:t>
      </w:r>
      <w:r w:rsidR="00AA5C71" w:rsidRPr="00F66D05">
        <w:rPr>
          <w:rFonts w:ascii="Arabic Typesetting" w:hAnsi="Arabic Typesetting" w:cs="Arabic Typesetting"/>
          <w:sz w:val="36"/>
          <w:szCs w:val="36"/>
        </w:rPr>
        <w:t xml:space="preserve"> </w:t>
      </w:r>
    </w:p>
    <w:p w14:paraId="0EC40A98" w14:textId="2B7FD177" w:rsidR="00AA5C71" w:rsidRPr="00F66D05" w:rsidRDefault="00AA5C71" w:rsidP="00520394">
      <w:pPr>
        <w:pStyle w:val="Titre2"/>
        <w:keepNext w:val="0"/>
        <w:bidi/>
        <w:rPr>
          <w:rFonts w:ascii="Arabic Typesetting" w:hAnsi="Arabic Typesetting" w:cs="Arabic Typesetting"/>
          <w:sz w:val="36"/>
          <w:szCs w:val="36"/>
          <w:rtl/>
        </w:rPr>
      </w:pPr>
      <w:r w:rsidRPr="00F66D05">
        <w:rPr>
          <w:rFonts w:ascii="Arabic Typesetting" w:hAnsi="Arabic Typesetting" w:cs="Arabic Typesetting"/>
          <w:sz w:val="36"/>
          <w:szCs w:val="36"/>
          <w:rtl/>
        </w:rPr>
        <w:t xml:space="preserve">- 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>رقم الهات</w:t>
      </w:r>
      <w:r w:rsidR="00576A06" w:rsidRPr="00F66D05">
        <w:rPr>
          <w:rFonts w:ascii="Arabic Typesetting" w:hAnsi="Arabic Typesetting" w:cs="Arabic Typesetting"/>
          <w:sz w:val="36"/>
          <w:szCs w:val="36"/>
          <w:rtl/>
        </w:rPr>
        <w:t>ـــــــــــــــ</w:t>
      </w:r>
      <w:r w:rsidR="005322AA" w:rsidRPr="00F66D05">
        <w:rPr>
          <w:rFonts w:ascii="Arabic Typesetting" w:hAnsi="Arabic Typesetting" w:cs="Arabic Typesetting" w:hint="cs"/>
          <w:sz w:val="36"/>
          <w:szCs w:val="36"/>
          <w:rtl/>
        </w:rPr>
        <w:t>ــــــــــــ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>ف</w:t>
      </w:r>
      <w:r w:rsidR="00576A06" w:rsidRPr="00F66D05">
        <w:rPr>
          <w:rFonts w:ascii="Arabic Typesetting" w:hAnsi="Arabic Typesetting" w:cs="Arabic Typesetting"/>
          <w:sz w:val="36"/>
          <w:szCs w:val="36"/>
          <w:rtl/>
        </w:rPr>
        <w:t>: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 (المكتب) :</w:t>
      </w:r>
      <w:r w:rsidR="00B14BB4" w:rsidRPr="00F66D05">
        <w:rPr>
          <w:rFonts w:ascii="Arabic Typesetting" w:hAnsi="Arabic Typesetting" w:cs="Arabic Typesetting"/>
          <w:sz w:val="36"/>
          <w:szCs w:val="36"/>
        </w:rPr>
        <w:t xml:space="preserve">      </w:t>
      </w:r>
    </w:p>
    <w:p w14:paraId="76D99635" w14:textId="54554CC9" w:rsidR="00B14BB4" w:rsidRPr="00F66D05" w:rsidRDefault="000203E4" w:rsidP="00520394">
      <w:pPr>
        <w:pStyle w:val="Titre2"/>
        <w:keepNext w:val="0"/>
        <w:bidi/>
        <w:rPr>
          <w:rFonts w:ascii="Arabic Typesetting" w:hAnsi="Arabic Typesetting" w:cs="Arabic Typesetting"/>
          <w:sz w:val="36"/>
          <w:szCs w:val="36"/>
          <w:rtl/>
        </w:rPr>
      </w:pPr>
      <w:r w:rsidRPr="00F66D05">
        <w:rPr>
          <w:rFonts w:ascii="Arabic Typesetting" w:hAnsi="Arabic Typesetting" w:cs="Arabic Typesetting"/>
          <w:sz w:val="36"/>
          <w:szCs w:val="36"/>
          <w:rtl/>
        </w:rPr>
        <w:t xml:space="preserve">- 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>البريد الإلكترون</w:t>
      </w:r>
      <w:r w:rsidR="00576A06" w:rsidRPr="00F66D05">
        <w:rPr>
          <w:rFonts w:ascii="Arabic Typesetting" w:hAnsi="Arabic Typesetting" w:cs="Arabic Typesetting"/>
          <w:sz w:val="36"/>
          <w:szCs w:val="36"/>
          <w:rtl/>
        </w:rPr>
        <w:t>ـــ</w:t>
      </w:r>
      <w:r w:rsidR="005322AA" w:rsidRPr="00F66D05">
        <w:rPr>
          <w:rFonts w:ascii="Arabic Typesetting" w:hAnsi="Arabic Typesetting" w:cs="Arabic Typesetting" w:hint="cs"/>
          <w:sz w:val="36"/>
          <w:szCs w:val="36"/>
          <w:rtl/>
        </w:rPr>
        <w:t>ـــــــــــــ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ي : </w:t>
      </w:r>
    </w:p>
    <w:p w14:paraId="146457EF" w14:textId="63E82118" w:rsidR="00B14BB4" w:rsidRPr="00F66D05" w:rsidRDefault="000203E4" w:rsidP="00520394">
      <w:pPr>
        <w:pStyle w:val="Titre2"/>
        <w:keepNext w:val="0"/>
        <w:bidi/>
        <w:rPr>
          <w:rFonts w:ascii="Arabic Typesetting" w:hAnsi="Arabic Typesetting" w:cs="Arabic Typesetting"/>
          <w:sz w:val="36"/>
          <w:szCs w:val="36"/>
        </w:rPr>
      </w:pPr>
      <w:r w:rsidRPr="00F66D05">
        <w:rPr>
          <w:rFonts w:ascii="Arabic Typesetting" w:hAnsi="Arabic Typesetting" w:cs="Arabic Typesetting"/>
          <w:sz w:val="36"/>
          <w:szCs w:val="36"/>
          <w:rtl/>
        </w:rPr>
        <w:t xml:space="preserve">- 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عنوان </w:t>
      </w:r>
      <w:r w:rsidR="00855490" w:rsidRPr="00F66D05">
        <w:rPr>
          <w:rFonts w:ascii="Arabic Typesetting" w:hAnsi="Arabic Typesetting" w:cs="Arabic Typesetting" w:hint="cs"/>
          <w:sz w:val="36"/>
          <w:szCs w:val="36"/>
          <w:rtl/>
        </w:rPr>
        <w:t>الس</w:t>
      </w:r>
      <w:r w:rsidR="00855490">
        <w:rPr>
          <w:rFonts w:ascii="Arabic Typesetting" w:hAnsi="Arabic Typesetting" w:cs="Arabic Typesetting" w:hint="cs"/>
          <w:sz w:val="36"/>
          <w:szCs w:val="36"/>
          <w:rtl/>
        </w:rPr>
        <w:t>ـــــــــــــ</w:t>
      </w:r>
      <w:r w:rsidR="00855490" w:rsidRPr="00F66D05">
        <w:rPr>
          <w:rFonts w:ascii="Arabic Typesetting" w:hAnsi="Arabic Typesetting" w:cs="Arabic Typesetting" w:hint="cs"/>
          <w:sz w:val="36"/>
          <w:szCs w:val="36"/>
          <w:rtl/>
        </w:rPr>
        <w:t>ك</w:t>
      </w:r>
      <w:r w:rsidR="00855490">
        <w:rPr>
          <w:rFonts w:ascii="Arabic Typesetting" w:hAnsi="Arabic Typesetting" w:cs="Arabic Typesetting" w:hint="cs"/>
          <w:sz w:val="36"/>
          <w:szCs w:val="36"/>
          <w:rtl/>
        </w:rPr>
        <w:t>ــــــــ</w:t>
      </w:r>
      <w:r w:rsidR="00855490" w:rsidRPr="00F66D05">
        <w:rPr>
          <w:rFonts w:ascii="Arabic Typesetting" w:hAnsi="Arabic Typesetting" w:cs="Arabic Typesetting" w:hint="cs"/>
          <w:sz w:val="36"/>
          <w:szCs w:val="36"/>
          <w:rtl/>
        </w:rPr>
        <w:t>ن:</w:t>
      </w:r>
      <w:r w:rsidR="00B14BB4" w:rsidRPr="00F66D05">
        <w:rPr>
          <w:rFonts w:ascii="Arabic Typesetting" w:hAnsi="Arabic Typesetting" w:cs="Arabic Typesetting"/>
          <w:sz w:val="36"/>
          <w:szCs w:val="36"/>
          <w:rtl/>
        </w:rPr>
        <w:t xml:space="preserve"> </w:t>
      </w:r>
      <w:r w:rsidR="007808B7" w:rsidRPr="00F66D05">
        <w:rPr>
          <w:rFonts w:ascii="Arabic Typesetting" w:hAnsi="Arabic Typesetting" w:cs="Arabic Typesetting"/>
          <w:sz w:val="36"/>
          <w:szCs w:val="36"/>
          <w:rtl/>
        </w:rPr>
        <w:tab/>
      </w:r>
    </w:p>
    <w:p w14:paraId="7502E48D" w14:textId="006EEC25" w:rsidR="00B14BB4" w:rsidRPr="00D24DCE" w:rsidRDefault="00B14BB4" w:rsidP="00B14BB4">
      <w:pPr>
        <w:bidi/>
        <w:spacing w:line="280" w:lineRule="exact"/>
        <w:rPr>
          <w:rFonts w:ascii="Arabic Typesetting" w:hAnsi="Arabic Typesetting" w:cs="mohammad bold art 1"/>
          <w:rtl/>
        </w:rPr>
      </w:pPr>
    </w:p>
    <w:p w14:paraId="6D827654" w14:textId="27D88C62" w:rsidR="00667569" w:rsidRPr="005322AA" w:rsidRDefault="00855490" w:rsidP="00667569">
      <w:pPr>
        <w:pStyle w:val="Titre2"/>
        <w:keepNext w:val="0"/>
        <w:numPr>
          <w:ilvl w:val="0"/>
          <w:numId w:val="4"/>
        </w:numPr>
        <w:shd w:val="clear" w:color="auto" w:fill="C6D9F1"/>
        <w:bidi/>
        <w:rPr>
          <w:rFonts w:ascii="Arabic Typesetting" w:hAnsi="Arabic Typesetting" w:cs="Arabic Typesetting"/>
          <w:sz w:val="36"/>
          <w:szCs w:val="36"/>
          <w:rtl/>
        </w:rPr>
      </w:pPr>
      <w:r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042162" w:rsidRPr="005322AA">
        <w:rPr>
          <w:rFonts w:ascii="Arabic Typesetting" w:hAnsi="Arabic Typesetting" w:cs="Arabic Typesetting" w:hint="cs"/>
          <w:sz w:val="36"/>
          <w:szCs w:val="36"/>
          <w:rtl/>
        </w:rPr>
        <w:t xml:space="preserve">نوع النشاط </w:t>
      </w:r>
      <w:r w:rsidR="007856BE" w:rsidRPr="005322AA">
        <w:rPr>
          <w:rFonts w:ascii="Arabic Typesetting" w:hAnsi="Arabic Typesetting" w:cs="Arabic Typesetting" w:hint="cs"/>
          <w:sz w:val="36"/>
          <w:szCs w:val="36"/>
          <w:rtl/>
        </w:rPr>
        <w:t>الاقتصادي:</w:t>
      </w:r>
    </w:p>
    <w:p w14:paraId="62493359" w14:textId="3A470B9A" w:rsidR="00D930E3" w:rsidRPr="00174964" w:rsidRDefault="00D930E3" w:rsidP="00621666">
      <w:pPr>
        <w:bidi/>
        <w:rPr>
          <w:rFonts w:ascii="Sakkal Majalla" w:hAnsi="Sakkal Majalla" w:cs="Sakkal Majalla"/>
          <w:noProof/>
          <w:rtl/>
        </w:rPr>
      </w:pPr>
      <w:r w:rsidRPr="00174964">
        <w:rPr>
          <w:rFonts w:ascii="Sakkal Majalla" w:hAnsi="Sakkal Majalla" w:cs="Sakkal Majalla" w:hint="cs"/>
          <w:noProof/>
          <w:rtl/>
        </w:rPr>
        <w:t xml:space="preserve">- </w:t>
      </w:r>
    </w:p>
    <w:p w14:paraId="1CF433FF" w14:textId="6C4E7BC0" w:rsidR="00042162" w:rsidRPr="00174964" w:rsidRDefault="00D930E3" w:rsidP="00042162">
      <w:pPr>
        <w:bidi/>
        <w:spacing w:line="280" w:lineRule="exact"/>
        <w:rPr>
          <w:rFonts w:ascii="Sakkal Majalla" w:hAnsi="Sakkal Majalla" w:cs="Sakkal Majalla"/>
          <w:noProof/>
          <w:rtl/>
        </w:rPr>
      </w:pPr>
      <w:r w:rsidRPr="00174964">
        <w:rPr>
          <w:rFonts w:ascii="Sakkal Majalla" w:hAnsi="Sakkal Majalla" w:cs="Sakkal Majalla" w:hint="cs"/>
          <w:noProof/>
          <w:rtl/>
        </w:rPr>
        <w:t>-</w:t>
      </w:r>
    </w:p>
    <w:p w14:paraId="1C26FDD7" w14:textId="1C5371E5" w:rsidR="00042162" w:rsidRPr="00174964" w:rsidRDefault="00D930E3" w:rsidP="009E3645">
      <w:pPr>
        <w:bidi/>
        <w:spacing w:line="280" w:lineRule="exact"/>
        <w:rPr>
          <w:rFonts w:ascii="Sakkal Majalla" w:hAnsi="Sakkal Majalla" w:cs="Sakkal Majalla"/>
          <w:noProof/>
          <w:rtl/>
        </w:rPr>
      </w:pPr>
      <w:r w:rsidRPr="00174964">
        <w:rPr>
          <w:rFonts w:ascii="Sakkal Majalla" w:hAnsi="Sakkal Majalla" w:cs="Sakkal Majalla" w:hint="cs"/>
          <w:noProof/>
          <w:rtl/>
        </w:rPr>
        <w:t>-</w:t>
      </w:r>
    </w:p>
    <w:p w14:paraId="0C29E6F9" w14:textId="77777777" w:rsidR="00B14BB4" w:rsidRPr="00174964" w:rsidRDefault="00B14BB4" w:rsidP="00B14BB4">
      <w:pPr>
        <w:bidi/>
        <w:spacing w:line="240" w:lineRule="exact"/>
        <w:rPr>
          <w:rFonts w:ascii="Sakkal Majalla" w:hAnsi="Sakkal Majalla" w:cs="Sakkal Majalla"/>
          <w:noProof/>
        </w:rPr>
      </w:pPr>
    </w:p>
    <w:p w14:paraId="3E8E87F8" w14:textId="60202864" w:rsidR="00B14BB4" w:rsidRPr="005322AA" w:rsidRDefault="00D930E3" w:rsidP="00D930E3">
      <w:pPr>
        <w:pStyle w:val="Titre2"/>
        <w:keepNext w:val="0"/>
        <w:shd w:val="clear" w:color="auto" w:fill="C6D9F1"/>
        <w:bidi/>
        <w:rPr>
          <w:rFonts w:ascii="Arabic Typesetting" w:hAnsi="Arabic Typesetting" w:cs="Arabic Typesetting"/>
          <w:sz w:val="36"/>
          <w:szCs w:val="36"/>
        </w:rPr>
      </w:pPr>
      <w:r w:rsidRPr="005322AA">
        <w:rPr>
          <w:rFonts w:ascii="Arabic Typesetting" w:hAnsi="Arabic Typesetting" w:cs="Arabic Typesetting" w:hint="cs"/>
          <w:sz w:val="36"/>
          <w:szCs w:val="36"/>
          <w:rtl/>
        </w:rPr>
        <w:t>ت</w:t>
      </w:r>
      <w:r w:rsidR="00037925" w:rsidRPr="005322AA">
        <w:rPr>
          <w:rFonts w:ascii="Arabic Typesetting" w:hAnsi="Arabic Typesetting" w:cs="Arabic Typesetting" w:hint="cs"/>
          <w:sz w:val="36"/>
          <w:szCs w:val="36"/>
          <w:rtl/>
        </w:rPr>
        <w:t>.</w:t>
      </w:r>
      <w:r w:rsidRPr="005322AA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174964" w:rsidRPr="005322AA">
        <w:rPr>
          <w:rFonts w:ascii="Arabic Typesetting" w:hAnsi="Arabic Typesetting" w:cs="Arabic Typesetting"/>
          <w:sz w:val="36"/>
          <w:szCs w:val="36"/>
        </w:rPr>
        <w:t xml:space="preserve">  </w:t>
      </w:r>
      <w:r w:rsidR="000A76FE" w:rsidRPr="005322AA">
        <w:rPr>
          <w:rFonts w:ascii="Arabic Typesetting" w:hAnsi="Arabic Typesetting" w:cs="Arabic Typesetting" w:hint="cs"/>
          <w:sz w:val="36"/>
          <w:szCs w:val="36"/>
          <w:rtl/>
        </w:rPr>
        <w:t>معطيات أخرى معززة لملف الترشيح:</w:t>
      </w:r>
    </w:p>
    <w:p w14:paraId="50E045EB" w14:textId="40538A42" w:rsidR="00452723" w:rsidRPr="00174964" w:rsidRDefault="00452723" w:rsidP="00D90C5D">
      <w:pPr>
        <w:bidi/>
        <w:rPr>
          <w:rFonts w:ascii="Sakkal Majalla" w:hAnsi="Sakkal Majalla" w:cs="Sakkal Majalla"/>
          <w:noProof/>
          <w:rtl/>
        </w:rPr>
      </w:pPr>
      <w:r w:rsidRPr="00174964">
        <w:rPr>
          <w:rFonts w:ascii="Sakkal Majalla" w:hAnsi="Sakkal Majalla" w:cs="Sakkal Majalla" w:hint="cs"/>
          <w:noProof/>
          <w:rtl/>
        </w:rPr>
        <w:t>-</w:t>
      </w:r>
    </w:p>
    <w:p w14:paraId="552F11C4" w14:textId="4EDAF629" w:rsidR="00452723" w:rsidRPr="00174964" w:rsidRDefault="00452723" w:rsidP="00D90C5D">
      <w:pPr>
        <w:bidi/>
        <w:rPr>
          <w:rFonts w:ascii="Sakkal Majalla" w:hAnsi="Sakkal Majalla" w:cs="Sakkal Majalla"/>
          <w:noProof/>
          <w:rtl/>
        </w:rPr>
      </w:pPr>
      <w:r w:rsidRPr="00174964">
        <w:rPr>
          <w:rFonts w:ascii="Sakkal Majalla" w:hAnsi="Sakkal Majalla" w:cs="Sakkal Majalla" w:hint="cs"/>
          <w:noProof/>
          <w:rtl/>
        </w:rPr>
        <w:t>-</w:t>
      </w:r>
    </w:p>
    <w:p w14:paraId="41225E3B" w14:textId="6815A216" w:rsidR="004339F8" w:rsidRPr="00D24DCE" w:rsidRDefault="004339F8" w:rsidP="00D90C5D">
      <w:pPr>
        <w:bidi/>
        <w:rPr>
          <w:rFonts w:ascii="Arabic Typesetting" w:hAnsi="Arabic Typesetting" w:cs="mohammad bold art 1"/>
          <w:b/>
          <w:bCs/>
          <w:rtl/>
        </w:rPr>
      </w:pPr>
      <w:r w:rsidRPr="00D90C5D">
        <w:rPr>
          <w:rFonts w:cs="mohammad bold art 1" w:hint="cs"/>
          <w:rtl/>
        </w:rPr>
        <w:t>-</w:t>
      </w:r>
    </w:p>
    <w:p w14:paraId="3CD8B095" w14:textId="38017D3D" w:rsidR="00B14BB4" w:rsidRPr="00174964" w:rsidRDefault="00B14BB4" w:rsidP="00000554">
      <w:pPr>
        <w:pStyle w:val="Titre2"/>
        <w:keepNext w:val="0"/>
        <w:bidi/>
        <w:jc w:val="center"/>
        <w:rPr>
          <w:rFonts w:ascii="Sakkal Majalla" w:hAnsi="Sakkal Majalla" w:cs="Sakkal Majalla"/>
          <w:noProof/>
          <w:sz w:val="40"/>
          <w:szCs w:val="40"/>
          <w:u w:val="single"/>
          <w:rtl/>
        </w:rPr>
      </w:pPr>
      <w:r w:rsidRPr="00174964">
        <w:rPr>
          <w:rFonts w:ascii="Sakkal Majalla" w:hAnsi="Sakkal Majalla" w:cs="Sakkal Majalla"/>
          <w:noProof/>
          <w:sz w:val="40"/>
          <w:szCs w:val="40"/>
          <w:u w:val="single"/>
          <w:rtl/>
        </w:rPr>
        <w:t>تص</w:t>
      </w:r>
      <w:r w:rsidR="004730E0" w:rsidRPr="00174964">
        <w:rPr>
          <w:rFonts w:ascii="Sakkal Majalla" w:hAnsi="Sakkal Majalla" w:cs="Sakkal Majalla" w:hint="cs"/>
          <w:noProof/>
          <w:sz w:val="40"/>
          <w:szCs w:val="40"/>
          <w:u w:val="single"/>
          <w:rtl/>
        </w:rPr>
        <w:t>ــ</w:t>
      </w:r>
      <w:r w:rsidR="00000554">
        <w:rPr>
          <w:rFonts w:ascii="Sakkal Majalla" w:hAnsi="Sakkal Majalla" w:cs="Sakkal Majalla" w:hint="cs"/>
          <w:noProof/>
          <w:sz w:val="40"/>
          <w:szCs w:val="40"/>
          <w:u w:val="single"/>
          <w:rtl/>
          <w:lang w:bidi="ar-MA"/>
        </w:rPr>
        <w:t>ـــــــــــــــ</w:t>
      </w:r>
      <w:r w:rsidR="004730E0" w:rsidRPr="00174964">
        <w:rPr>
          <w:rFonts w:ascii="Sakkal Majalla" w:hAnsi="Sakkal Majalla" w:cs="Sakkal Majalla" w:hint="cs"/>
          <w:noProof/>
          <w:sz w:val="40"/>
          <w:szCs w:val="40"/>
          <w:u w:val="single"/>
          <w:rtl/>
        </w:rPr>
        <w:t>ــ</w:t>
      </w:r>
      <w:r w:rsidRPr="00174964">
        <w:rPr>
          <w:rFonts w:ascii="Sakkal Majalla" w:hAnsi="Sakkal Majalla" w:cs="Sakkal Majalla"/>
          <w:noProof/>
          <w:sz w:val="40"/>
          <w:szCs w:val="40"/>
          <w:u w:val="single"/>
          <w:rtl/>
        </w:rPr>
        <w:t>ريح:</w:t>
      </w:r>
    </w:p>
    <w:p w14:paraId="2D54E24C" w14:textId="77777777" w:rsidR="004730E0" w:rsidRPr="00D24DCE" w:rsidRDefault="004730E0" w:rsidP="004730E0">
      <w:pPr>
        <w:bidi/>
        <w:rPr>
          <w:rFonts w:cs="mohammad bold art 1"/>
          <w:rtl/>
        </w:rPr>
      </w:pPr>
    </w:p>
    <w:p w14:paraId="5FFB0DEF" w14:textId="77777777" w:rsidR="00B14BB4" w:rsidRPr="005322AA" w:rsidRDefault="00B14BB4" w:rsidP="00B14BB4">
      <w:pPr>
        <w:pStyle w:val="Titre2"/>
        <w:keepNext w:val="0"/>
        <w:bidi/>
        <w:rPr>
          <w:rFonts w:ascii="Arabic Typesetting" w:hAnsi="Arabic Typesetting" w:cs="Arabic Typesetting"/>
          <w:sz w:val="36"/>
          <w:szCs w:val="36"/>
          <w:rtl/>
        </w:rPr>
      </w:pPr>
      <w:r w:rsidRPr="005322AA">
        <w:rPr>
          <w:rFonts w:ascii="Arabic Typesetting" w:hAnsi="Arabic Typesetting" w:cs="Arabic Typesetting"/>
          <w:sz w:val="36"/>
          <w:szCs w:val="36"/>
          <w:rtl/>
        </w:rPr>
        <w:t>أشهد على صحة المعلومات الواردة في هذا المطبوع.</w:t>
      </w:r>
    </w:p>
    <w:p w14:paraId="3D526071" w14:textId="77777777" w:rsidR="00B14BB4" w:rsidRPr="00174964" w:rsidRDefault="00B14BB4" w:rsidP="00B14BB4">
      <w:pPr>
        <w:bidi/>
        <w:rPr>
          <w:rFonts w:ascii="Sakkal Majalla" w:hAnsi="Sakkal Majalla" w:cs="Sakkal Majalla"/>
          <w:noProof/>
          <w:rtl/>
        </w:rPr>
      </w:pPr>
    </w:p>
    <w:p w14:paraId="1C4AA7FE" w14:textId="11885257" w:rsidR="00B14BB4" w:rsidRPr="00161698" w:rsidRDefault="00621666" w:rsidP="00B14BB4">
      <w:pPr>
        <w:pStyle w:val="Titre2"/>
        <w:keepNext w:val="0"/>
        <w:bidi/>
        <w:jc w:val="center"/>
        <w:rPr>
          <w:rFonts w:ascii="Arabic Typesetting" w:hAnsi="Arabic Typesetting" w:cs="Arabic Typesetting"/>
          <w:sz w:val="36"/>
          <w:szCs w:val="36"/>
        </w:rPr>
      </w:pPr>
      <w:r w:rsidRPr="00161698">
        <w:rPr>
          <w:rFonts w:ascii="Arabic Typesetting" w:hAnsi="Arabic Typesetting" w:cs="Arabic Typesetting" w:hint="cs"/>
          <w:sz w:val="36"/>
          <w:szCs w:val="36"/>
          <w:rtl/>
        </w:rPr>
        <w:t xml:space="preserve">                                                      </w:t>
      </w:r>
      <w:r w:rsidR="00D90C5D" w:rsidRPr="00161698">
        <w:rPr>
          <w:rFonts w:ascii="Arabic Typesetting" w:hAnsi="Arabic Typesetting" w:cs="Arabic Typesetting"/>
          <w:sz w:val="36"/>
          <w:szCs w:val="36"/>
        </w:rPr>
        <w:t xml:space="preserve">     </w:t>
      </w:r>
      <w:r w:rsidR="00000554" w:rsidRPr="00161698">
        <w:rPr>
          <w:rFonts w:ascii="Arabic Typesetting" w:hAnsi="Arabic Typesetting" w:cs="Arabic Typesetting"/>
          <w:sz w:val="36"/>
          <w:szCs w:val="36"/>
        </w:rPr>
        <w:t xml:space="preserve">                                                                                 </w:t>
      </w:r>
      <w:r w:rsidR="00161698">
        <w:rPr>
          <w:rFonts w:ascii="Arabic Typesetting" w:hAnsi="Arabic Typesetting" w:cs="Arabic Typesetting" w:hint="cs"/>
          <w:sz w:val="36"/>
          <w:szCs w:val="36"/>
          <w:rtl/>
        </w:rPr>
        <w:t xml:space="preserve">                                    </w:t>
      </w:r>
      <w:r w:rsidR="00000554" w:rsidRPr="00161698">
        <w:rPr>
          <w:rFonts w:ascii="Arabic Typesetting" w:hAnsi="Arabic Typesetting" w:cs="Arabic Typesetting"/>
          <w:sz w:val="36"/>
          <w:szCs w:val="36"/>
        </w:rPr>
        <w:t xml:space="preserve">     </w:t>
      </w:r>
      <w:r w:rsidR="00161698">
        <w:rPr>
          <w:rFonts w:ascii="Arabic Typesetting" w:hAnsi="Arabic Typesetting" w:cs="Arabic Typesetting" w:hint="cs"/>
          <w:sz w:val="36"/>
          <w:szCs w:val="36"/>
          <w:rtl/>
        </w:rPr>
        <w:t xml:space="preserve">               </w:t>
      </w:r>
      <w:r w:rsidR="00000554" w:rsidRPr="00161698">
        <w:rPr>
          <w:rFonts w:ascii="Arabic Typesetting" w:hAnsi="Arabic Typesetting" w:cs="Arabic Typesetting"/>
          <w:sz w:val="36"/>
          <w:szCs w:val="36"/>
        </w:rPr>
        <w:t xml:space="preserve">       </w:t>
      </w:r>
      <w:r w:rsidR="00D90C5D" w:rsidRPr="00161698">
        <w:rPr>
          <w:rFonts w:ascii="Arabic Typesetting" w:hAnsi="Arabic Typesetting" w:cs="Arabic Typesetting"/>
          <w:sz w:val="36"/>
          <w:szCs w:val="36"/>
        </w:rPr>
        <w:t xml:space="preserve">  </w:t>
      </w:r>
      <w:r w:rsidRPr="00161698">
        <w:rPr>
          <w:rFonts w:ascii="Arabic Typesetting" w:hAnsi="Arabic Typesetting" w:cs="Arabic Typesetting" w:hint="cs"/>
          <w:sz w:val="36"/>
          <w:szCs w:val="36"/>
          <w:rtl/>
        </w:rPr>
        <w:t xml:space="preserve">   </w:t>
      </w:r>
      <w:r w:rsidR="00B14BB4" w:rsidRPr="00161698">
        <w:rPr>
          <w:rFonts w:ascii="Arabic Typesetting" w:hAnsi="Arabic Typesetting" w:cs="Arabic Typesetting"/>
          <w:sz w:val="36"/>
          <w:szCs w:val="36"/>
          <w:rtl/>
        </w:rPr>
        <w:t xml:space="preserve">حرر في: </w:t>
      </w:r>
      <w:r w:rsidR="00452723" w:rsidRPr="00161698">
        <w:rPr>
          <w:rFonts w:ascii="Arabic Typesetting" w:hAnsi="Arabic Typesetting" w:cs="Arabic Typesetting" w:hint="cs"/>
          <w:sz w:val="36"/>
          <w:szCs w:val="36"/>
          <w:rtl/>
        </w:rPr>
        <w:t>...............................</w:t>
      </w:r>
      <w:r w:rsidR="00B14BB4" w:rsidRPr="00161698">
        <w:rPr>
          <w:rFonts w:ascii="Arabic Typesetting" w:hAnsi="Arabic Typesetting" w:cs="Arabic Typesetting" w:hint="cs"/>
          <w:sz w:val="36"/>
          <w:szCs w:val="36"/>
          <w:rtl/>
        </w:rPr>
        <w:t xml:space="preserve"> </w:t>
      </w:r>
      <w:r w:rsidR="00B14BB4" w:rsidRPr="00161698">
        <w:rPr>
          <w:rFonts w:ascii="Arabic Typesetting" w:hAnsi="Arabic Typesetting" w:cs="Arabic Typesetting"/>
          <w:sz w:val="36"/>
          <w:szCs w:val="36"/>
          <w:rtl/>
        </w:rPr>
        <w:t>بتاريخ:</w:t>
      </w:r>
      <w:r w:rsidR="00452723" w:rsidRPr="00161698">
        <w:rPr>
          <w:rFonts w:ascii="Arabic Typesetting" w:hAnsi="Arabic Typesetting" w:cs="Arabic Typesetting" w:hint="cs"/>
          <w:sz w:val="36"/>
          <w:szCs w:val="36"/>
          <w:rtl/>
        </w:rPr>
        <w:t xml:space="preserve"> .........................................</w:t>
      </w:r>
      <w:r w:rsidR="00B14BB4" w:rsidRPr="00161698">
        <w:rPr>
          <w:rFonts w:ascii="Arabic Typesetting" w:hAnsi="Arabic Typesetting" w:cs="Arabic Typesetting"/>
          <w:sz w:val="36"/>
          <w:szCs w:val="36"/>
          <w:rtl/>
        </w:rPr>
        <w:t xml:space="preserve"> </w:t>
      </w:r>
    </w:p>
    <w:p w14:paraId="799D3BA6" w14:textId="20063E33" w:rsidR="00D90C5D" w:rsidRPr="00174964" w:rsidRDefault="00D90C5D" w:rsidP="00D90C5D">
      <w:pPr>
        <w:bidi/>
        <w:rPr>
          <w:rFonts w:ascii="Sakkal Majalla" w:hAnsi="Sakkal Majalla" w:cs="Sakkal Majalla"/>
          <w:noProof/>
          <w:rtl/>
        </w:rPr>
      </w:pPr>
      <w:r w:rsidRPr="00174964">
        <w:rPr>
          <w:rFonts w:ascii="Sakkal Majalla" w:hAnsi="Sakkal Majalla" w:cs="Sakkal Majalla"/>
          <w:noProof/>
        </w:rPr>
        <w:t xml:space="preserve"> </w:t>
      </w:r>
    </w:p>
    <w:p w14:paraId="771B860D" w14:textId="570CC5EE" w:rsidR="00B14BB4" w:rsidRDefault="00B14BB4" w:rsidP="00B14BB4">
      <w:pPr>
        <w:pStyle w:val="Titre2"/>
        <w:keepNext w:val="0"/>
        <w:bidi/>
        <w:ind w:left="1415" w:hanging="283"/>
        <w:jc w:val="center"/>
        <w:rPr>
          <w:rFonts w:ascii="Arabic Typesetting" w:hAnsi="Arabic Typesetting" w:cs="Arabic Typesetting"/>
          <w:sz w:val="36"/>
          <w:szCs w:val="36"/>
        </w:rPr>
      </w:pPr>
      <w:r w:rsidRPr="00174964">
        <w:rPr>
          <w:rFonts w:ascii="Sakkal Majalla" w:hAnsi="Sakkal Majalla" w:cs="Sakkal Majalla"/>
          <w:b w:val="0"/>
          <w:bCs w:val="0"/>
          <w:noProof/>
        </w:rPr>
        <w:t xml:space="preserve"> </w:t>
      </w:r>
      <w:r w:rsidRPr="00174964">
        <w:rPr>
          <w:rFonts w:ascii="Sakkal Majalla" w:hAnsi="Sakkal Majalla" w:cs="Sakkal Majalla" w:hint="cs"/>
          <w:b w:val="0"/>
          <w:bCs w:val="0"/>
          <w:noProof/>
          <w:rtl/>
        </w:rPr>
        <w:t xml:space="preserve"> </w:t>
      </w:r>
      <w:r w:rsidR="00161698">
        <w:rPr>
          <w:rFonts w:ascii="Sakkal Majalla" w:hAnsi="Sakkal Majalla" w:cs="Sakkal Majalla" w:hint="cs"/>
          <w:b w:val="0"/>
          <w:bCs w:val="0"/>
          <w:noProof/>
          <w:rtl/>
        </w:rPr>
        <w:t xml:space="preserve">                                                                                                                              </w:t>
      </w:r>
      <w:r w:rsidRPr="00174964">
        <w:rPr>
          <w:rFonts w:ascii="Sakkal Majalla" w:hAnsi="Sakkal Majalla" w:cs="Sakkal Majalla" w:hint="cs"/>
          <w:b w:val="0"/>
          <w:bCs w:val="0"/>
          <w:noProof/>
          <w:rtl/>
        </w:rPr>
        <w:t xml:space="preserve">        </w:t>
      </w:r>
      <w:r w:rsidRPr="00174964">
        <w:rPr>
          <w:rFonts w:ascii="Sakkal Majalla" w:hAnsi="Sakkal Majalla" w:cs="Sakkal Majalla"/>
          <w:b w:val="0"/>
          <w:bCs w:val="0"/>
          <w:noProof/>
        </w:rPr>
        <w:t xml:space="preserve">                                      </w:t>
      </w:r>
      <w:r w:rsidRPr="00161698">
        <w:rPr>
          <w:rFonts w:ascii="Arabic Typesetting" w:hAnsi="Arabic Typesetting" w:cs="Arabic Typesetting"/>
          <w:sz w:val="36"/>
          <w:szCs w:val="36"/>
          <w:rtl/>
        </w:rPr>
        <w:t>التوقي</w:t>
      </w:r>
      <w:r w:rsidRPr="00161698">
        <w:rPr>
          <w:rFonts w:ascii="Arabic Typesetting" w:hAnsi="Arabic Typesetting" w:cs="Arabic Typesetting" w:hint="cs"/>
          <w:sz w:val="36"/>
          <w:szCs w:val="36"/>
          <w:rtl/>
        </w:rPr>
        <w:t>ـ</w:t>
      </w:r>
      <w:r w:rsidR="003F55A0" w:rsidRPr="00161698">
        <w:rPr>
          <w:rFonts w:ascii="Arabic Typesetting" w:hAnsi="Arabic Typesetting" w:cs="Arabic Typesetting" w:hint="cs"/>
          <w:sz w:val="36"/>
          <w:szCs w:val="36"/>
          <w:rtl/>
        </w:rPr>
        <w:t>ــ</w:t>
      </w:r>
      <w:r w:rsidRPr="00161698">
        <w:rPr>
          <w:rFonts w:ascii="Arabic Typesetting" w:hAnsi="Arabic Typesetting" w:cs="Arabic Typesetting"/>
          <w:sz w:val="36"/>
          <w:szCs w:val="36"/>
          <w:rtl/>
        </w:rPr>
        <w:t xml:space="preserve">ع: </w:t>
      </w:r>
    </w:p>
    <w:p w14:paraId="547856D8" w14:textId="77777777" w:rsidR="00174964" w:rsidRPr="00174964" w:rsidRDefault="00174964">
      <w:pPr>
        <w:bidi/>
        <w:rPr>
          <w:rFonts w:ascii="Sakkal Majalla" w:hAnsi="Sakkal Majalla" w:cs="Sakkal Majalla"/>
          <w:noProof/>
        </w:rPr>
      </w:pPr>
    </w:p>
    <w:sectPr w:rsidR="00174964" w:rsidRPr="00174964" w:rsidSect="006227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9" w:right="851" w:bottom="851" w:left="709" w:header="709" w:footer="477" w:gutter="0"/>
      <w:pgBorders w:offsetFrom="page">
        <w:top w:val="dashDotStroked" w:sz="24" w:space="24" w:color="00B0F0"/>
        <w:left w:val="dashDotStroked" w:sz="24" w:space="24" w:color="00B0F0"/>
        <w:bottom w:val="dashDotStroked" w:sz="24" w:space="24" w:color="00B0F0"/>
        <w:right w:val="dashDotStroked" w:sz="24" w:space="24" w:color="00B0F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C3F0C" w14:textId="77777777" w:rsidR="005A7B9F" w:rsidRDefault="005A7B9F">
      <w:r>
        <w:separator/>
      </w:r>
    </w:p>
  </w:endnote>
  <w:endnote w:type="continuationSeparator" w:id="0">
    <w:p w14:paraId="19D8256B" w14:textId="77777777" w:rsidR="005A7B9F" w:rsidRDefault="005A7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mohammad bold art 1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A94B1" w14:textId="77777777" w:rsidR="00ED0B38" w:rsidRDefault="00ED0B3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DA43B" w14:textId="77777777" w:rsidR="002C1BBA" w:rsidRPr="00877489" w:rsidRDefault="002C1BBA" w:rsidP="002C1BBA">
    <w:pPr>
      <w:pStyle w:val="Pieddepage"/>
      <w:pBdr>
        <w:top w:val="single" w:sz="4" w:space="1" w:color="000000"/>
      </w:pBdr>
      <w:jc w:val="right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52FCC" w14:textId="77777777" w:rsidR="00ED0B38" w:rsidRDefault="00ED0B3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3B8F6" w14:textId="77777777" w:rsidR="005A7B9F" w:rsidRDefault="005A7B9F">
      <w:r>
        <w:separator/>
      </w:r>
    </w:p>
  </w:footnote>
  <w:footnote w:type="continuationSeparator" w:id="0">
    <w:p w14:paraId="77FFD4F6" w14:textId="77777777" w:rsidR="005A7B9F" w:rsidRDefault="005A7B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6386E" w14:textId="77777777" w:rsidR="00ED0B38" w:rsidRDefault="00ED0B3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B8441" w14:textId="77777777" w:rsidR="00ED0B38" w:rsidRDefault="00ED0B3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57FD1" w14:textId="77777777" w:rsidR="00ED0B38" w:rsidRDefault="00ED0B3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E5DB2"/>
    <w:multiLevelType w:val="hybridMultilevel"/>
    <w:tmpl w:val="0AA81A7E"/>
    <w:lvl w:ilvl="0" w:tplc="DB9C9A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F5625C"/>
    <w:multiLevelType w:val="hybridMultilevel"/>
    <w:tmpl w:val="57EED29C"/>
    <w:lvl w:ilvl="0" w:tplc="DD549BF4">
      <w:start w:val="1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2" w15:restartNumberingAfterBreak="0">
    <w:nsid w:val="179A1AA2"/>
    <w:multiLevelType w:val="hybridMultilevel"/>
    <w:tmpl w:val="34ECCAA6"/>
    <w:lvl w:ilvl="0" w:tplc="D0E22F3A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72988"/>
    <w:multiLevelType w:val="hybridMultilevel"/>
    <w:tmpl w:val="2174BE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43B61"/>
    <w:multiLevelType w:val="hybridMultilevel"/>
    <w:tmpl w:val="61068D90"/>
    <w:lvl w:ilvl="0" w:tplc="D6365AB6">
      <w:start w:val="9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5" w15:restartNumberingAfterBreak="0">
    <w:nsid w:val="29EC75DF"/>
    <w:multiLevelType w:val="hybridMultilevel"/>
    <w:tmpl w:val="80886788"/>
    <w:lvl w:ilvl="0" w:tplc="FED861DE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BB1714"/>
    <w:multiLevelType w:val="hybridMultilevel"/>
    <w:tmpl w:val="62247D52"/>
    <w:lvl w:ilvl="0" w:tplc="E240729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137A4"/>
    <w:multiLevelType w:val="hybridMultilevel"/>
    <w:tmpl w:val="D68074F6"/>
    <w:lvl w:ilvl="0" w:tplc="76CA8F38">
      <w:start w:val="2"/>
      <w:numFmt w:val="bullet"/>
      <w:lvlText w:val="-"/>
      <w:lvlJc w:val="left"/>
      <w:pPr>
        <w:ind w:left="720" w:hanging="360"/>
      </w:pPr>
      <w:rPr>
        <w:rFonts w:ascii="Arabic Typesetting" w:eastAsia="Times New Roman" w:hAnsi="Arabic Typesetting" w:cs="Arabic Typesetting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BE1880"/>
    <w:multiLevelType w:val="hybridMultilevel"/>
    <w:tmpl w:val="D7C0773E"/>
    <w:lvl w:ilvl="0" w:tplc="5204BEA2">
      <w:start w:val="26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9" w15:restartNumberingAfterBreak="0">
    <w:nsid w:val="437E6E01"/>
    <w:multiLevelType w:val="hybridMultilevel"/>
    <w:tmpl w:val="D41A864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ED41E5"/>
    <w:multiLevelType w:val="hybridMultilevel"/>
    <w:tmpl w:val="2E4C9EFE"/>
    <w:lvl w:ilvl="0" w:tplc="E604E6EC">
      <w:start w:val="1"/>
      <w:numFmt w:val="arabicAlpha"/>
      <w:lvlText w:val="%1."/>
      <w:lvlJc w:val="left"/>
      <w:pPr>
        <w:ind w:left="927" w:hanging="360"/>
      </w:pPr>
      <w:rPr>
        <w:rFonts w:hint="default"/>
        <w:b/>
        <w:bCs/>
        <w:sz w:val="40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4E5D0A7D"/>
    <w:multiLevelType w:val="hybridMultilevel"/>
    <w:tmpl w:val="390CF3E8"/>
    <w:lvl w:ilvl="0" w:tplc="040C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0440BF"/>
    <w:multiLevelType w:val="hybridMultilevel"/>
    <w:tmpl w:val="D8CEED64"/>
    <w:lvl w:ilvl="0" w:tplc="BB229E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C4E45"/>
    <w:multiLevelType w:val="hybridMultilevel"/>
    <w:tmpl w:val="77AA280A"/>
    <w:lvl w:ilvl="0" w:tplc="422E6FEE">
      <w:numFmt w:val="bullet"/>
      <w:lvlText w:val="-"/>
      <w:lvlJc w:val="left"/>
      <w:pPr>
        <w:ind w:left="720" w:hanging="360"/>
      </w:pPr>
      <w:rPr>
        <w:rFonts w:ascii="Arabic Typesetting" w:eastAsia="Times New Roman" w:hAnsi="Arabic Typesetting" w:cs="Arabic Typesetting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0E2DC4"/>
    <w:multiLevelType w:val="hybridMultilevel"/>
    <w:tmpl w:val="4B14BE2C"/>
    <w:lvl w:ilvl="0" w:tplc="BE0EC612">
      <w:start w:val="1"/>
      <w:numFmt w:val="arabicAlpha"/>
      <w:lvlText w:val="%1."/>
      <w:lvlJc w:val="left"/>
      <w:pPr>
        <w:ind w:left="643" w:hanging="360"/>
      </w:pPr>
      <w:rPr>
        <w:rFonts w:hint="default"/>
        <w:sz w:val="40"/>
      </w:rPr>
    </w:lvl>
    <w:lvl w:ilvl="1" w:tplc="040C0019" w:tentative="1">
      <w:start w:val="1"/>
      <w:numFmt w:val="lowerLetter"/>
      <w:lvlText w:val="%2."/>
      <w:lvlJc w:val="left"/>
      <w:pPr>
        <w:ind w:left="1363" w:hanging="360"/>
      </w:pPr>
    </w:lvl>
    <w:lvl w:ilvl="2" w:tplc="040C001B" w:tentative="1">
      <w:start w:val="1"/>
      <w:numFmt w:val="lowerRoman"/>
      <w:lvlText w:val="%3."/>
      <w:lvlJc w:val="right"/>
      <w:pPr>
        <w:ind w:left="2083" w:hanging="180"/>
      </w:pPr>
    </w:lvl>
    <w:lvl w:ilvl="3" w:tplc="040C000F" w:tentative="1">
      <w:start w:val="1"/>
      <w:numFmt w:val="decimal"/>
      <w:lvlText w:val="%4."/>
      <w:lvlJc w:val="left"/>
      <w:pPr>
        <w:ind w:left="2803" w:hanging="360"/>
      </w:pPr>
    </w:lvl>
    <w:lvl w:ilvl="4" w:tplc="040C0019" w:tentative="1">
      <w:start w:val="1"/>
      <w:numFmt w:val="lowerLetter"/>
      <w:lvlText w:val="%5."/>
      <w:lvlJc w:val="left"/>
      <w:pPr>
        <w:ind w:left="3523" w:hanging="360"/>
      </w:pPr>
    </w:lvl>
    <w:lvl w:ilvl="5" w:tplc="040C001B" w:tentative="1">
      <w:start w:val="1"/>
      <w:numFmt w:val="lowerRoman"/>
      <w:lvlText w:val="%6."/>
      <w:lvlJc w:val="right"/>
      <w:pPr>
        <w:ind w:left="4243" w:hanging="180"/>
      </w:pPr>
    </w:lvl>
    <w:lvl w:ilvl="6" w:tplc="040C000F" w:tentative="1">
      <w:start w:val="1"/>
      <w:numFmt w:val="decimal"/>
      <w:lvlText w:val="%7."/>
      <w:lvlJc w:val="left"/>
      <w:pPr>
        <w:ind w:left="4963" w:hanging="360"/>
      </w:pPr>
    </w:lvl>
    <w:lvl w:ilvl="7" w:tplc="040C0019" w:tentative="1">
      <w:start w:val="1"/>
      <w:numFmt w:val="lowerLetter"/>
      <w:lvlText w:val="%8."/>
      <w:lvlJc w:val="left"/>
      <w:pPr>
        <w:ind w:left="5683" w:hanging="360"/>
      </w:pPr>
    </w:lvl>
    <w:lvl w:ilvl="8" w:tplc="040C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5" w15:restartNumberingAfterBreak="0">
    <w:nsid w:val="6CBA7052"/>
    <w:multiLevelType w:val="hybridMultilevel"/>
    <w:tmpl w:val="81088C14"/>
    <w:lvl w:ilvl="0" w:tplc="D43EDA9E">
      <w:start w:val="8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5"/>
  </w:num>
  <w:num w:numId="5">
    <w:abstractNumId w:val="12"/>
  </w:num>
  <w:num w:numId="6">
    <w:abstractNumId w:val="1"/>
  </w:num>
  <w:num w:numId="7">
    <w:abstractNumId w:val="2"/>
  </w:num>
  <w:num w:numId="8">
    <w:abstractNumId w:val="15"/>
  </w:num>
  <w:num w:numId="9">
    <w:abstractNumId w:val="4"/>
  </w:num>
  <w:num w:numId="10">
    <w:abstractNumId w:val="8"/>
  </w:num>
  <w:num w:numId="11">
    <w:abstractNumId w:val="0"/>
  </w:num>
  <w:num w:numId="12">
    <w:abstractNumId w:val="14"/>
  </w:num>
  <w:num w:numId="13">
    <w:abstractNumId w:val="10"/>
  </w:num>
  <w:num w:numId="14">
    <w:abstractNumId w:val="3"/>
  </w:num>
  <w:num w:numId="15">
    <w:abstractNumId w:val="7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7MwNzE1s7QwMDJX0lEKTi0uzszPAykwqQUAY7ySeSwAAAA="/>
  </w:docVars>
  <w:rsids>
    <w:rsidRoot w:val="00C102A3"/>
    <w:rsid w:val="00000554"/>
    <w:rsid w:val="00000E97"/>
    <w:rsid w:val="000011B9"/>
    <w:rsid w:val="00005148"/>
    <w:rsid w:val="00006F3B"/>
    <w:rsid w:val="00007E94"/>
    <w:rsid w:val="0001077F"/>
    <w:rsid w:val="00010C5F"/>
    <w:rsid w:val="000203E4"/>
    <w:rsid w:val="0002153A"/>
    <w:rsid w:val="000215A0"/>
    <w:rsid w:val="0002561A"/>
    <w:rsid w:val="00026294"/>
    <w:rsid w:val="000264B8"/>
    <w:rsid w:val="00026FCE"/>
    <w:rsid w:val="00030341"/>
    <w:rsid w:val="0003301E"/>
    <w:rsid w:val="00034E58"/>
    <w:rsid w:val="00035C2F"/>
    <w:rsid w:val="00037925"/>
    <w:rsid w:val="00040E8B"/>
    <w:rsid w:val="00042162"/>
    <w:rsid w:val="000438EC"/>
    <w:rsid w:val="00047113"/>
    <w:rsid w:val="0005200B"/>
    <w:rsid w:val="00052271"/>
    <w:rsid w:val="0005281D"/>
    <w:rsid w:val="0005484F"/>
    <w:rsid w:val="00057770"/>
    <w:rsid w:val="00061045"/>
    <w:rsid w:val="00065402"/>
    <w:rsid w:val="00067CB8"/>
    <w:rsid w:val="00075EEF"/>
    <w:rsid w:val="0007642D"/>
    <w:rsid w:val="00082A53"/>
    <w:rsid w:val="00084257"/>
    <w:rsid w:val="000849F1"/>
    <w:rsid w:val="00084FEB"/>
    <w:rsid w:val="000874B1"/>
    <w:rsid w:val="00095159"/>
    <w:rsid w:val="00097014"/>
    <w:rsid w:val="00097C22"/>
    <w:rsid w:val="000A1C01"/>
    <w:rsid w:val="000A2A47"/>
    <w:rsid w:val="000A45A0"/>
    <w:rsid w:val="000A76FE"/>
    <w:rsid w:val="000B019B"/>
    <w:rsid w:val="000B4E37"/>
    <w:rsid w:val="000B74AD"/>
    <w:rsid w:val="000C50A4"/>
    <w:rsid w:val="000C73A5"/>
    <w:rsid w:val="000D32E3"/>
    <w:rsid w:val="000D3934"/>
    <w:rsid w:val="000D6EA7"/>
    <w:rsid w:val="000E2D91"/>
    <w:rsid w:val="000E4EE0"/>
    <w:rsid w:val="000E59D7"/>
    <w:rsid w:val="000F0292"/>
    <w:rsid w:val="000F4762"/>
    <w:rsid w:val="000F60EE"/>
    <w:rsid w:val="000F73D2"/>
    <w:rsid w:val="001002E9"/>
    <w:rsid w:val="0010252C"/>
    <w:rsid w:val="00107342"/>
    <w:rsid w:val="001113B4"/>
    <w:rsid w:val="0011151C"/>
    <w:rsid w:val="00112ECB"/>
    <w:rsid w:val="00113134"/>
    <w:rsid w:val="00114783"/>
    <w:rsid w:val="001207E4"/>
    <w:rsid w:val="00120D84"/>
    <w:rsid w:val="00121709"/>
    <w:rsid w:val="00121F0F"/>
    <w:rsid w:val="001264F3"/>
    <w:rsid w:val="00130EC0"/>
    <w:rsid w:val="00131261"/>
    <w:rsid w:val="00136EFA"/>
    <w:rsid w:val="0014157D"/>
    <w:rsid w:val="00141E57"/>
    <w:rsid w:val="00143561"/>
    <w:rsid w:val="00157272"/>
    <w:rsid w:val="0015740D"/>
    <w:rsid w:val="00160B4D"/>
    <w:rsid w:val="00161698"/>
    <w:rsid w:val="00174964"/>
    <w:rsid w:val="00182328"/>
    <w:rsid w:val="00183290"/>
    <w:rsid w:val="0019087A"/>
    <w:rsid w:val="00192A27"/>
    <w:rsid w:val="001A4881"/>
    <w:rsid w:val="001A5644"/>
    <w:rsid w:val="001A7B7D"/>
    <w:rsid w:val="001B1356"/>
    <w:rsid w:val="001B3B47"/>
    <w:rsid w:val="001B6E37"/>
    <w:rsid w:val="001C37F4"/>
    <w:rsid w:val="001C647F"/>
    <w:rsid w:val="001D0A46"/>
    <w:rsid w:val="001D31D9"/>
    <w:rsid w:val="001E0A21"/>
    <w:rsid w:val="001E6D73"/>
    <w:rsid w:val="001F1447"/>
    <w:rsid w:val="001F52A8"/>
    <w:rsid w:val="00201CF6"/>
    <w:rsid w:val="002021F8"/>
    <w:rsid w:val="0020551D"/>
    <w:rsid w:val="00215F18"/>
    <w:rsid w:val="00216A61"/>
    <w:rsid w:val="002200FE"/>
    <w:rsid w:val="00220A49"/>
    <w:rsid w:val="00240A71"/>
    <w:rsid w:val="002427CD"/>
    <w:rsid w:val="00242BDB"/>
    <w:rsid w:val="00247EE3"/>
    <w:rsid w:val="002644F8"/>
    <w:rsid w:val="00265A1F"/>
    <w:rsid w:val="00265B15"/>
    <w:rsid w:val="00265EE4"/>
    <w:rsid w:val="002663DB"/>
    <w:rsid w:val="00271841"/>
    <w:rsid w:val="00280842"/>
    <w:rsid w:val="00282E5C"/>
    <w:rsid w:val="00292BCB"/>
    <w:rsid w:val="002A4F73"/>
    <w:rsid w:val="002B2681"/>
    <w:rsid w:val="002B47A4"/>
    <w:rsid w:val="002B5DB3"/>
    <w:rsid w:val="002B7C42"/>
    <w:rsid w:val="002C06C9"/>
    <w:rsid w:val="002C1BBA"/>
    <w:rsid w:val="002C5073"/>
    <w:rsid w:val="002D28DB"/>
    <w:rsid w:val="002D3EB9"/>
    <w:rsid w:val="002D5BB1"/>
    <w:rsid w:val="002E09D4"/>
    <w:rsid w:val="002E2846"/>
    <w:rsid w:val="002E4138"/>
    <w:rsid w:val="002F4DEF"/>
    <w:rsid w:val="002F7AAD"/>
    <w:rsid w:val="002F7D8C"/>
    <w:rsid w:val="003034AA"/>
    <w:rsid w:val="00304819"/>
    <w:rsid w:val="003131E3"/>
    <w:rsid w:val="003148BF"/>
    <w:rsid w:val="003158AC"/>
    <w:rsid w:val="0031794B"/>
    <w:rsid w:val="00320AA8"/>
    <w:rsid w:val="00324003"/>
    <w:rsid w:val="00327219"/>
    <w:rsid w:val="003326D2"/>
    <w:rsid w:val="00340149"/>
    <w:rsid w:val="00341ABD"/>
    <w:rsid w:val="00347B19"/>
    <w:rsid w:val="00347C9B"/>
    <w:rsid w:val="0035013D"/>
    <w:rsid w:val="00350BF7"/>
    <w:rsid w:val="00353947"/>
    <w:rsid w:val="003556FD"/>
    <w:rsid w:val="003559F5"/>
    <w:rsid w:val="00357176"/>
    <w:rsid w:val="003625A3"/>
    <w:rsid w:val="0036409B"/>
    <w:rsid w:val="00365056"/>
    <w:rsid w:val="00371734"/>
    <w:rsid w:val="00372E26"/>
    <w:rsid w:val="003852E7"/>
    <w:rsid w:val="003868FC"/>
    <w:rsid w:val="003921F9"/>
    <w:rsid w:val="00396CE7"/>
    <w:rsid w:val="003A2863"/>
    <w:rsid w:val="003A47AB"/>
    <w:rsid w:val="003A5440"/>
    <w:rsid w:val="003A63CA"/>
    <w:rsid w:val="003A6411"/>
    <w:rsid w:val="003B4015"/>
    <w:rsid w:val="003B554E"/>
    <w:rsid w:val="003B6409"/>
    <w:rsid w:val="003B6937"/>
    <w:rsid w:val="003C429D"/>
    <w:rsid w:val="003C5663"/>
    <w:rsid w:val="003C6A1F"/>
    <w:rsid w:val="003C717B"/>
    <w:rsid w:val="003C7DF1"/>
    <w:rsid w:val="003D0D93"/>
    <w:rsid w:val="003D6372"/>
    <w:rsid w:val="003E0320"/>
    <w:rsid w:val="003E1E54"/>
    <w:rsid w:val="003F0E00"/>
    <w:rsid w:val="003F187F"/>
    <w:rsid w:val="003F55A0"/>
    <w:rsid w:val="003F5729"/>
    <w:rsid w:val="003F5A31"/>
    <w:rsid w:val="004012D9"/>
    <w:rsid w:val="00401A48"/>
    <w:rsid w:val="00403553"/>
    <w:rsid w:val="00405C53"/>
    <w:rsid w:val="004064DA"/>
    <w:rsid w:val="004130C2"/>
    <w:rsid w:val="004211FC"/>
    <w:rsid w:val="004259C3"/>
    <w:rsid w:val="00426318"/>
    <w:rsid w:val="004328AE"/>
    <w:rsid w:val="00432E3D"/>
    <w:rsid w:val="004339F8"/>
    <w:rsid w:val="00435640"/>
    <w:rsid w:val="004408EA"/>
    <w:rsid w:val="00441718"/>
    <w:rsid w:val="00442909"/>
    <w:rsid w:val="004433E8"/>
    <w:rsid w:val="00446B30"/>
    <w:rsid w:val="00452723"/>
    <w:rsid w:val="00456634"/>
    <w:rsid w:val="00463ACC"/>
    <w:rsid w:val="004730E0"/>
    <w:rsid w:val="00474986"/>
    <w:rsid w:val="00475C4E"/>
    <w:rsid w:val="0048156F"/>
    <w:rsid w:val="00484D67"/>
    <w:rsid w:val="00491D91"/>
    <w:rsid w:val="004976DD"/>
    <w:rsid w:val="004A0570"/>
    <w:rsid w:val="004A51EB"/>
    <w:rsid w:val="004A61A0"/>
    <w:rsid w:val="004A7D63"/>
    <w:rsid w:val="004B0B16"/>
    <w:rsid w:val="004B25D0"/>
    <w:rsid w:val="004B47CF"/>
    <w:rsid w:val="004B5D43"/>
    <w:rsid w:val="004C0C6E"/>
    <w:rsid w:val="004C6D83"/>
    <w:rsid w:val="004D319F"/>
    <w:rsid w:val="004D56C9"/>
    <w:rsid w:val="004E0118"/>
    <w:rsid w:val="004E1882"/>
    <w:rsid w:val="004F0A1B"/>
    <w:rsid w:val="004F27CD"/>
    <w:rsid w:val="005011CB"/>
    <w:rsid w:val="00503B5B"/>
    <w:rsid w:val="0051019A"/>
    <w:rsid w:val="005171CC"/>
    <w:rsid w:val="00520394"/>
    <w:rsid w:val="00522EFB"/>
    <w:rsid w:val="00523B45"/>
    <w:rsid w:val="00530A45"/>
    <w:rsid w:val="00531E4E"/>
    <w:rsid w:val="005322AA"/>
    <w:rsid w:val="005356FD"/>
    <w:rsid w:val="005411EA"/>
    <w:rsid w:val="005416F4"/>
    <w:rsid w:val="005437FE"/>
    <w:rsid w:val="005439C1"/>
    <w:rsid w:val="00547F57"/>
    <w:rsid w:val="0055213A"/>
    <w:rsid w:val="00554192"/>
    <w:rsid w:val="00555560"/>
    <w:rsid w:val="005570A9"/>
    <w:rsid w:val="00560A48"/>
    <w:rsid w:val="005644F0"/>
    <w:rsid w:val="00566164"/>
    <w:rsid w:val="00571E55"/>
    <w:rsid w:val="00572227"/>
    <w:rsid w:val="00573705"/>
    <w:rsid w:val="00576A06"/>
    <w:rsid w:val="005777FD"/>
    <w:rsid w:val="00580562"/>
    <w:rsid w:val="00583466"/>
    <w:rsid w:val="005867C7"/>
    <w:rsid w:val="00591358"/>
    <w:rsid w:val="00591F0F"/>
    <w:rsid w:val="005935E1"/>
    <w:rsid w:val="005953E2"/>
    <w:rsid w:val="00595BDC"/>
    <w:rsid w:val="005962CE"/>
    <w:rsid w:val="005A2D8D"/>
    <w:rsid w:val="005A65D3"/>
    <w:rsid w:val="005A7B9F"/>
    <w:rsid w:val="005E6F24"/>
    <w:rsid w:val="005F0330"/>
    <w:rsid w:val="005F37D4"/>
    <w:rsid w:val="005F45B4"/>
    <w:rsid w:val="00602074"/>
    <w:rsid w:val="00602AF5"/>
    <w:rsid w:val="006110ED"/>
    <w:rsid w:val="0061401C"/>
    <w:rsid w:val="00615BD3"/>
    <w:rsid w:val="0061631E"/>
    <w:rsid w:val="00616B13"/>
    <w:rsid w:val="00621666"/>
    <w:rsid w:val="006226BC"/>
    <w:rsid w:val="0062271D"/>
    <w:rsid w:val="006227C2"/>
    <w:rsid w:val="00623354"/>
    <w:rsid w:val="00624047"/>
    <w:rsid w:val="00624309"/>
    <w:rsid w:val="0062697C"/>
    <w:rsid w:val="00634536"/>
    <w:rsid w:val="00635F65"/>
    <w:rsid w:val="00637BF0"/>
    <w:rsid w:val="0064493D"/>
    <w:rsid w:val="00647785"/>
    <w:rsid w:val="00656C5B"/>
    <w:rsid w:val="00667569"/>
    <w:rsid w:val="00677633"/>
    <w:rsid w:val="00677F4A"/>
    <w:rsid w:val="00683E0E"/>
    <w:rsid w:val="006846E6"/>
    <w:rsid w:val="00687710"/>
    <w:rsid w:val="00695955"/>
    <w:rsid w:val="00697779"/>
    <w:rsid w:val="006A4E25"/>
    <w:rsid w:val="006A5D8D"/>
    <w:rsid w:val="006A6373"/>
    <w:rsid w:val="006B2141"/>
    <w:rsid w:val="006B2816"/>
    <w:rsid w:val="006B6916"/>
    <w:rsid w:val="006B6B37"/>
    <w:rsid w:val="006B79C3"/>
    <w:rsid w:val="006C2A75"/>
    <w:rsid w:val="006C2CF8"/>
    <w:rsid w:val="006C459F"/>
    <w:rsid w:val="006C5914"/>
    <w:rsid w:val="006D0E43"/>
    <w:rsid w:val="006D6DD9"/>
    <w:rsid w:val="006D7752"/>
    <w:rsid w:val="006D7C0F"/>
    <w:rsid w:val="006E1816"/>
    <w:rsid w:val="006E24AE"/>
    <w:rsid w:val="006E2B0A"/>
    <w:rsid w:val="006E3056"/>
    <w:rsid w:val="006E697E"/>
    <w:rsid w:val="006E733A"/>
    <w:rsid w:val="006F70B8"/>
    <w:rsid w:val="006F71E3"/>
    <w:rsid w:val="006F7285"/>
    <w:rsid w:val="0070357B"/>
    <w:rsid w:val="00703887"/>
    <w:rsid w:val="00704345"/>
    <w:rsid w:val="00710ABE"/>
    <w:rsid w:val="00714903"/>
    <w:rsid w:val="0072021D"/>
    <w:rsid w:val="00720F88"/>
    <w:rsid w:val="00722BC1"/>
    <w:rsid w:val="0073166A"/>
    <w:rsid w:val="00732E17"/>
    <w:rsid w:val="00735396"/>
    <w:rsid w:val="00736379"/>
    <w:rsid w:val="007416E8"/>
    <w:rsid w:val="00744BCD"/>
    <w:rsid w:val="00745D30"/>
    <w:rsid w:val="00752946"/>
    <w:rsid w:val="00756312"/>
    <w:rsid w:val="00760CDF"/>
    <w:rsid w:val="007614F9"/>
    <w:rsid w:val="0076551A"/>
    <w:rsid w:val="00766727"/>
    <w:rsid w:val="00767B01"/>
    <w:rsid w:val="007741FD"/>
    <w:rsid w:val="00776EC9"/>
    <w:rsid w:val="007808B7"/>
    <w:rsid w:val="00780BC5"/>
    <w:rsid w:val="007856BE"/>
    <w:rsid w:val="0079186D"/>
    <w:rsid w:val="007A482E"/>
    <w:rsid w:val="007A4CA8"/>
    <w:rsid w:val="007A4E2F"/>
    <w:rsid w:val="007B359C"/>
    <w:rsid w:val="007B3CDF"/>
    <w:rsid w:val="007B3F8B"/>
    <w:rsid w:val="007B6ACF"/>
    <w:rsid w:val="007C3807"/>
    <w:rsid w:val="007C43AC"/>
    <w:rsid w:val="007C7194"/>
    <w:rsid w:val="007D1DEE"/>
    <w:rsid w:val="007D3544"/>
    <w:rsid w:val="007D3861"/>
    <w:rsid w:val="007D6DD6"/>
    <w:rsid w:val="007D6FE0"/>
    <w:rsid w:val="007D7ECC"/>
    <w:rsid w:val="007E39C0"/>
    <w:rsid w:val="007F3517"/>
    <w:rsid w:val="007F4A75"/>
    <w:rsid w:val="007F58F0"/>
    <w:rsid w:val="0080455D"/>
    <w:rsid w:val="00804D09"/>
    <w:rsid w:val="008107FF"/>
    <w:rsid w:val="00816FD2"/>
    <w:rsid w:val="008172A1"/>
    <w:rsid w:val="00824281"/>
    <w:rsid w:val="00824C34"/>
    <w:rsid w:val="00825EF6"/>
    <w:rsid w:val="00830240"/>
    <w:rsid w:val="00831547"/>
    <w:rsid w:val="00831F0B"/>
    <w:rsid w:val="0083407D"/>
    <w:rsid w:val="00840567"/>
    <w:rsid w:val="00853813"/>
    <w:rsid w:val="00855490"/>
    <w:rsid w:val="00862BDB"/>
    <w:rsid w:val="008649DA"/>
    <w:rsid w:val="0086555D"/>
    <w:rsid w:val="00873A05"/>
    <w:rsid w:val="008747F1"/>
    <w:rsid w:val="0087507B"/>
    <w:rsid w:val="00877489"/>
    <w:rsid w:val="008825D9"/>
    <w:rsid w:val="008844EF"/>
    <w:rsid w:val="00890680"/>
    <w:rsid w:val="0089477C"/>
    <w:rsid w:val="008A0673"/>
    <w:rsid w:val="008A1578"/>
    <w:rsid w:val="008A2836"/>
    <w:rsid w:val="008A63D5"/>
    <w:rsid w:val="008A6E9C"/>
    <w:rsid w:val="008B17DF"/>
    <w:rsid w:val="008B1D4D"/>
    <w:rsid w:val="008B493A"/>
    <w:rsid w:val="008B4CED"/>
    <w:rsid w:val="008C06EB"/>
    <w:rsid w:val="008D3006"/>
    <w:rsid w:val="008D7224"/>
    <w:rsid w:val="008E0AE6"/>
    <w:rsid w:val="008E12EE"/>
    <w:rsid w:val="008E3C17"/>
    <w:rsid w:val="008E4C84"/>
    <w:rsid w:val="008E691A"/>
    <w:rsid w:val="008F13D6"/>
    <w:rsid w:val="00900509"/>
    <w:rsid w:val="00900C3F"/>
    <w:rsid w:val="00902F07"/>
    <w:rsid w:val="00905222"/>
    <w:rsid w:val="0091349B"/>
    <w:rsid w:val="009151C3"/>
    <w:rsid w:val="009178BD"/>
    <w:rsid w:val="00925B58"/>
    <w:rsid w:val="00930C68"/>
    <w:rsid w:val="009363D8"/>
    <w:rsid w:val="00937764"/>
    <w:rsid w:val="00942B45"/>
    <w:rsid w:val="009451AB"/>
    <w:rsid w:val="00945D12"/>
    <w:rsid w:val="0094724E"/>
    <w:rsid w:val="00956C10"/>
    <w:rsid w:val="00957367"/>
    <w:rsid w:val="00964D4D"/>
    <w:rsid w:val="00971166"/>
    <w:rsid w:val="00971388"/>
    <w:rsid w:val="00973B16"/>
    <w:rsid w:val="00974B35"/>
    <w:rsid w:val="009760DE"/>
    <w:rsid w:val="00981065"/>
    <w:rsid w:val="009823F1"/>
    <w:rsid w:val="009914E6"/>
    <w:rsid w:val="009934FC"/>
    <w:rsid w:val="00993BF7"/>
    <w:rsid w:val="009A10C6"/>
    <w:rsid w:val="009A202A"/>
    <w:rsid w:val="009A4614"/>
    <w:rsid w:val="009B10C6"/>
    <w:rsid w:val="009B3F93"/>
    <w:rsid w:val="009B639D"/>
    <w:rsid w:val="009C1BBE"/>
    <w:rsid w:val="009C4740"/>
    <w:rsid w:val="009D223B"/>
    <w:rsid w:val="009E0592"/>
    <w:rsid w:val="009E3645"/>
    <w:rsid w:val="009F4E2E"/>
    <w:rsid w:val="009F661E"/>
    <w:rsid w:val="00A0168F"/>
    <w:rsid w:val="00A039F7"/>
    <w:rsid w:val="00A0737E"/>
    <w:rsid w:val="00A20DAA"/>
    <w:rsid w:val="00A21016"/>
    <w:rsid w:val="00A244B6"/>
    <w:rsid w:val="00A25FEE"/>
    <w:rsid w:val="00A40F64"/>
    <w:rsid w:val="00A42AC5"/>
    <w:rsid w:val="00A4414D"/>
    <w:rsid w:val="00A44691"/>
    <w:rsid w:val="00A5147A"/>
    <w:rsid w:val="00A51ABB"/>
    <w:rsid w:val="00A554A1"/>
    <w:rsid w:val="00A60B24"/>
    <w:rsid w:val="00A71EE0"/>
    <w:rsid w:val="00A75AA6"/>
    <w:rsid w:val="00A8367C"/>
    <w:rsid w:val="00A90F5E"/>
    <w:rsid w:val="00A91CF4"/>
    <w:rsid w:val="00A922C1"/>
    <w:rsid w:val="00A95F68"/>
    <w:rsid w:val="00A96037"/>
    <w:rsid w:val="00AA52EE"/>
    <w:rsid w:val="00AA56A8"/>
    <w:rsid w:val="00AA5C71"/>
    <w:rsid w:val="00AB02F1"/>
    <w:rsid w:val="00AB3C14"/>
    <w:rsid w:val="00AB56A3"/>
    <w:rsid w:val="00AC0457"/>
    <w:rsid w:val="00AC1325"/>
    <w:rsid w:val="00AC4056"/>
    <w:rsid w:val="00AC4296"/>
    <w:rsid w:val="00AC6A0B"/>
    <w:rsid w:val="00AC7212"/>
    <w:rsid w:val="00AC754C"/>
    <w:rsid w:val="00AD037B"/>
    <w:rsid w:val="00AE2320"/>
    <w:rsid w:val="00AE62CB"/>
    <w:rsid w:val="00AE684E"/>
    <w:rsid w:val="00AF3F8B"/>
    <w:rsid w:val="00B00E81"/>
    <w:rsid w:val="00B12583"/>
    <w:rsid w:val="00B1275A"/>
    <w:rsid w:val="00B13A44"/>
    <w:rsid w:val="00B1456F"/>
    <w:rsid w:val="00B14BB4"/>
    <w:rsid w:val="00B15FE0"/>
    <w:rsid w:val="00B214AC"/>
    <w:rsid w:val="00B27FE4"/>
    <w:rsid w:val="00B30FDF"/>
    <w:rsid w:val="00B323EB"/>
    <w:rsid w:val="00B36077"/>
    <w:rsid w:val="00B37C8F"/>
    <w:rsid w:val="00B415C4"/>
    <w:rsid w:val="00B41795"/>
    <w:rsid w:val="00B43815"/>
    <w:rsid w:val="00B5148D"/>
    <w:rsid w:val="00B56C8B"/>
    <w:rsid w:val="00B62BD2"/>
    <w:rsid w:val="00B63501"/>
    <w:rsid w:val="00B63759"/>
    <w:rsid w:val="00B670F0"/>
    <w:rsid w:val="00B76872"/>
    <w:rsid w:val="00B90C02"/>
    <w:rsid w:val="00B9192F"/>
    <w:rsid w:val="00B94FD3"/>
    <w:rsid w:val="00B97E21"/>
    <w:rsid w:val="00BA0F79"/>
    <w:rsid w:val="00BA25D8"/>
    <w:rsid w:val="00BA3293"/>
    <w:rsid w:val="00BA73CA"/>
    <w:rsid w:val="00BB2847"/>
    <w:rsid w:val="00BB4A74"/>
    <w:rsid w:val="00BB77D5"/>
    <w:rsid w:val="00BC28F6"/>
    <w:rsid w:val="00BC2A9B"/>
    <w:rsid w:val="00BC3A21"/>
    <w:rsid w:val="00BD6594"/>
    <w:rsid w:val="00BE43B9"/>
    <w:rsid w:val="00BF420D"/>
    <w:rsid w:val="00BF49EF"/>
    <w:rsid w:val="00BF5350"/>
    <w:rsid w:val="00BF7A6A"/>
    <w:rsid w:val="00C011A9"/>
    <w:rsid w:val="00C0613A"/>
    <w:rsid w:val="00C06DF0"/>
    <w:rsid w:val="00C102A3"/>
    <w:rsid w:val="00C122F1"/>
    <w:rsid w:val="00C134C7"/>
    <w:rsid w:val="00C13B1F"/>
    <w:rsid w:val="00C213F7"/>
    <w:rsid w:val="00C21940"/>
    <w:rsid w:val="00C22EA0"/>
    <w:rsid w:val="00C3252F"/>
    <w:rsid w:val="00C400C1"/>
    <w:rsid w:val="00C443BC"/>
    <w:rsid w:val="00C46001"/>
    <w:rsid w:val="00C50239"/>
    <w:rsid w:val="00C51372"/>
    <w:rsid w:val="00C603CB"/>
    <w:rsid w:val="00C67783"/>
    <w:rsid w:val="00C75A40"/>
    <w:rsid w:val="00C75FB4"/>
    <w:rsid w:val="00C76B76"/>
    <w:rsid w:val="00C7742F"/>
    <w:rsid w:val="00C834C4"/>
    <w:rsid w:val="00C83D66"/>
    <w:rsid w:val="00C922ED"/>
    <w:rsid w:val="00C96D7D"/>
    <w:rsid w:val="00CA1646"/>
    <w:rsid w:val="00CA39A2"/>
    <w:rsid w:val="00CA3FF8"/>
    <w:rsid w:val="00CA5EF7"/>
    <w:rsid w:val="00CB2071"/>
    <w:rsid w:val="00CB4DF1"/>
    <w:rsid w:val="00CB5F24"/>
    <w:rsid w:val="00CB7CAE"/>
    <w:rsid w:val="00CC091D"/>
    <w:rsid w:val="00CC1ABC"/>
    <w:rsid w:val="00CC20E3"/>
    <w:rsid w:val="00CC236D"/>
    <w:rsid w:val="00CC7AF3"/>
    <w:rsid w:val="00CD0F9F"/>
    <w:rsid w:val="00CE0C09"/>
    <w:rsid w:val="00CE1D0F"/>
    <w:rsid w:val="00CE2229"/>
    <w:rsid w:val="00CE747C"/>
    <w:rsid w:val="00CE792C"/>
    <w:rsid w:val="00CF2316"/>
    <w:rsid w:val="00CF5177"/>
    <w:rsid w:val="00D034C5"/>
    <w:rsid w:val="00D056A9"/>
    <w:rsid w:val="00D05C8D"/>
    <w:rsid w:val="00D106B3"/>
    <w:rsid w:val="00D10974"/>
    <w:rsid w:val="00D131B5"/>
    <w:rsid w:val="00D1667A"/>
    <w:rsid w:val="00D17E16"/>
    <w:rsid w:val="00D20489"/>
    <w:rsid w:val="00D21594"/>
    <w:rsid w:val="00D23791"/>
    <w:rsid w:val="00D24DCE"/>
    <w:rsid w:val="00D268CB"/>
    <w:rsid w:val="00D311C0"/>
    <w:rsid w:val="00D3799F"/>
    <w:rsid w:val="00D416E2"/>
    <w:rsid w:val="00D44949"/>
    <w:rsid w:val="00D453C2"/>
    <w:rsid w:val="00D46826"/>
    <w:rsid w:val="00D469A9"/>
    <w:rsid w:val="00D5024D"/>
    <w:rsid w:val="00D516EA"/>
    <w:rsid w:val="00D63B81"/>
    <w:rsid w:val="00D65345"/>
    <w:rsid w:val="00D66A18"/>
    <w:rsid w:val="00D66E7C"/>
    <w:rsid w:val="00D70581"/>
    <w:rsid w:val="00D71D82"/>
    <w:rsid w:val="00D73157"/>
    <w:rsid w:val="00D75E17"/>
    <w:rsid w:val="00D76263"/>
    <w:rsid w:val="00D763C6"/>
    <w:rsid w:val="00D90C5D"/>
    <w:rsid w:val="00D92074"/>
    <w:rsid w:val="00D930E3"/>
    <w:rsid w:val="00D93C4B"/>
    <w:rsid w:val="00D96999"/>
    <w:rsid w:val="00DA3D5C"/>
    <w:rsid w:val="00DA48CC"/>
    <w:rsid w:val="00DB62BE"/>
    <w:rsid w:val="00DC0479"/>
    <w:rsid w:val="00DC0EAA"/>
    <w:rsid w:val="00DC365D"/>
    <w:rsid w:val="00DC382D"/>
    <w:rsid w:val="00DC3CF9"/>
    <w:rsid w:val="00DC746B"/>
    <w:rsid w:val="00DE2F96"/>
    <w:rsid w:val="00DE6552"/>
    <w:rsid w:val="00DE7D9B"/>
    <w:rsid w:val="00DF251E"/>
    <w:rsid w:val="00DF396B"/>
    <w:rsid w:val="00DF7025"/>
    <w:rsid w:val="00E0291B"/>
    <w:rsid w:val="00E036DF"/>
    <w:rsid w:val="00E0629E"/>
    <w:rsid w:val="00E23721"/>
    <w:rsid w:val="00E25756"/>
    <w:rsid w:val="00E26D2D"/>
    <w:rsid w:val="00E31108"/>
    <w:rsid w:val="00E31540"/>
    <w:rsid w:val="00E33DD6"/>
    <w:rsid w:val="00E33EEB"/>
    <w:rsid w:val="00E342D7"/>
    <w:rsid w:val="00E34DDA"/>
    <w:rsid w:val="00E40E0E"/>
    <w:rsid w:val="00E44B25"/>
    <w:rsid w:val="00E5359F"/>
    <w:rsid w:val="00E56BF7"/>
    <w:rsid w:val="00E57369"/>
    <w:rsid w:val="00E6359F"/>
    <w:rsid w:val="00E63EFB"/>
    <w:rsid w:val="00E64E19"/>
    <w:rsid w:val="00E6531C"/>
    <w:rsid w:val="00E65E4E"/>
    <w:rsid w:val="00E679EE"/>
    <w:rsid w:val="00E7167D"/>
    <w:rsid w:val="00E71D13"/>
    <w:rsid w:val="00E725F8"/>
    <w:rsid w:val="00E838EA"/>
    <w:rsid w:val="00E866F9"/>
    <w:rsid w:val="00E8679D"/>
    <w:rsid w:val="00E90AAB"/>
    <w:rsid w:val="00E9268C"/>
    <w:rsid w:val="00EA299D"/>
    <w:rsid w:val="00EA3170"/>
    <w:rsid w:val="00EB09E0"/>
    <w:rsid w:val="00EB0CFD"/>
    <w:rsid w:val="00EB15CC"/>
    <w:rsid w:val="00EC2FA6"/>
    <w:rsid w:val="00EC3F90"/>
    <w:rsid w:val="00EC7441"/>
    <w:rsid w:val="00EC7947"/>
    <w:rsid w:val="00ED0B38"/>
    <w:rsid w:val="00ED6614"/>
    <w:rsid w:val="00ED776E"/>
    <w:rsid w:val="00ED7C9D"/>
    <w:rsid w:val="00EE5C68"/>
    <w:rsid w:val="00EF3ABF"/>
    <w:rsid w:val="00EF4166"/>
    <w:rsid w:val="00EF4C21"/>
    <w:rsid w:val="00EF7593"/>
    <w:rsid w:val="00EF7CCA"/>
    <w:rsid w:val="00F026AD"/>
    <w:rsid w:val="00F04D52"/>
    <w:rsid w:val="00F0767E"/>
    <w:rsid w:val="00F108CE"/>
    <w:rsid w:val="00F11DE1"/>
    <w:rsid w:val="00F122CA"/>
    <w:rsid w:val="00F13269"/>
    <w:rsid w:val="00F16202"/>
    <w:rsid w:val="00F172A6"/>
    <w:rsid w:val="00F175E8"/>
    <w:rsid w:val="00F20601"/>
    <w:rsid w:val="00F21170"/>
    <w:rsid w:val="00F27244"/>
    <w:rsid w:val="00F306FC"/>
    <w:rsid w:val="00F34450"/>
    <w:rsid w:val="00F35B60"/>
    <w:rsid w:val="00F35DE6"/>
    <w:rsid w:val="00F427B8"/>
    <w:rsid w:val="00F61AF0"/>
    <w:rsid w:val="00F622F1"/>
    <w:rsid w:val="00F62A8A"/>
    <w:rsid w:val="00F66D05"/>
    <w:rsid w:val="00F67A8A"/>
    <w:rsid w:val="00F70D8B"/>
    <w:rsid w:val="00F71FE8"/>
    <w:rsid w:val="00F73F14"/>
    <w:rsid w:val="00F741DC"/>
    <w:rsid w:val="00F74397"/>
    <w:rsid w:val="00F76D50"/>
    <w:rsid w:val="00F77F5F"/>
    <w:rsid w:val="00F862DD"/>
    <w:rsid w:val="00F90F00"/>
    <w:rsid w:val="00F95D20"/>
    <w:rsid w:val="00F96E2A"/>
    <w:rsid w:val="00FA2862"/>
    <w:rsid w:val="00FA7B74"/>
    <w:rsid w:val="00FB446F"/>
    <w:rsid w:val="00FC3363"/>
    <w:rsid w:val="00FC609E"/>
    <w:rsid w:val="00FD15FD"/>
    <w:rsid w:val="00FE1B18"/>
    <w:rsid w:val="00FE2CF4"/>
    <w:rsid w:val="00FE30CB"/>
    <w:rsid w:val="00FE43A8"/>
    <w:rsid w:val="00FE48CD"/>
    <w:rsid w:val="00FE7C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2BEF10"/>
  <w15:docId w15:val="{5DB654B6-8FD7-461B-B13F-B25CCBA5D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0C02"/>
    <w:rPr>
      <w:sz w:val="24"/>
      <w:szCs w:val="24"/>
    </w:rPr>
  </w:style>
  <w:style w:type="paragraph" w:styleId="Titre1">
    <w:name w:val="heading 1"/>
    <w:basedOn w:val="Normal"/>
    <w:next w:val="Normal"/>
    <w:qFormat/>
    <w:rsid w:val="00B90C02"/>
    <w:pPr>
      <w:keepNext/>
      <w:jc w:val="center"/>
      <w:outlineLvl w:val="0"/>
    </w:pPr>
    <w:rPr>
      <w:b/>
      <w:bCs/>
    </w:rPr>
  </w:style>
  <w:style w:type="paragraph" w:styleId="Titre2">
    <w:name w:val="heading 2"/>
    <w:basedOn w:val="Normal"/>
    <w:next w:val="Normal"/>
    <w:link w:val="Titre2Car"/>
    <w:qFormat/>
    <w:rsid w:val="00B90C02"/>
    <w:pPr>
      <w:keepNext/>
      <w:outlineLvl w:val="1"/>
    </w:pPr>
    <w:rPr>
      <w:rFonts w:ascii="Arial" w:hAnsi="Arial"/>
      <w:b/>
      <w:bCs/>
    </w:rPr>
  </w:style>
  <w:style w:type="paragraph" w:styleId="Titre3">
    <w:name w:val="heading 3"/>
    <w:basedOn w:val="Normal"/>
    <w:next w:val="Normal"/>
    <w:qFormat/>
    <w:rsid w:val="00B90C02"/>
    <w:pPr>
      <w:keepNext/>
      <w:outlineLvl w:val="2"/>
    </w:pPr>
    <w:rPr>
      <w:rFonts w:ascii="Arial" w:hAnsi="Arial" w:cs="Arial"/>
      <w:b/>
      <w:bCs/>
      <w:u w:val="single"/>
    </w:rPr>
  </w:style>
  <w:style w:type="paragraph" w:styleId="Titre4">
    <w:name w:val="heading 4"/>
    <w:basedOn w:val="Normal"/>
    <w:next w:val="Normal"/>
    <w:qFormat/>
    <w:rsid w:val="00B90C02"/>
    <w:pPr>
      <w:keepNext/>
      <w:ind w:left="7200"/>
      <w:outlineLvl w:val="3"/>
    </w:pPr>
    <w:rPr>
      <w:rFonts w:ascii="Arial" w:hAnsi="Arial" w:cs="Arial"/>
      <w:b/>
      <w:bCs/>
      <w:sz w:val="20"/>
    </w:rPr>
  </w:style>
  <w:style w:type="paragraph" w:styleId="Titre5">
    <w:name w:val="heading 5"/>
    <w:basedOn w:val="Normal"/>
    <w:next w:val="Normal"/>
    <w:qFormat/>
    <w:rsid w:val="00B90C02"/>
    <w:pPr>
      <w:keepNext/>
      <w:outlineLvl w:val="4"/>
    </w:pPr>
    <w:rPr>
      <w:rFonts w:ascii="Arial" w:hAnsi="Arial" w:cs="Arial"/>
      <w:b/>
      <w:bCs/>
      <w:sz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rsid w:val="00B90C02"/>
    <w:rPr>
      <w:rFonts w:ascii="Arial" w:hAnsi="Arial" w:cs="Arial"/>
      <w:b/>
      <w:bCs/>
      <w:i/>
      <w:iCs/>
      <w:sz w:val="20"/>
    </w:rPr>
  </w:style>
  <w:style w:type="paragraph" w:styleId="Retraitcorpsdetexte">
    <w:name w:val="Body Text Indent"/>
    <w:basedOn w:val="Normal"/>
    <w:rsid w:val="00B90C02"/>
    <w:pPr>
      <w:ind w:left="360"/>
    </w:pPr>
    <w:rPr>
      <w:rFonts w:ascii="Arial" w:hAnsi="Arial" w:cs="Arial"/>
    </w:rPr>
  </w:style>
  <w:style w:type="paragraph" w:styleId="Corpsdetexte2">
    <w:name w:val="Body Text 2"/>
    <w:basedOn w:val="Normal"/>
    <w:rsid w:val="00B90C02"/>
    <w:pPr>
      <w:jc w:val="both"/>
    </w:pPr>
  </w:style>
  <w:style w:type="paragraph" w:styleId="Notedebasdepage">
    <w:name w:val="footnote text"/>
    <w:basedOn w:val="Normal"/>
    <w:semiHidden/>
    <w:rsid w:val="00B90C02"/>
    <w:rPr>
      <w:sz w:val="20"/>
      <w:szCs w:val="20"/>
    </w:rPr>
  </w:style>
  <w:style w:type="character" w:styleId="Appelnotedebasdep">
    <w:name w:val="footnote reference"/>
    <w:semiHidden/>
    <w:rsid w:val="00B90C02"/>
    <w:rPr>
      <w:vertAlign w:val="superscript"/>
    </w:rPr>
  </w:style>
  <w:style w:type="paragraph" w:styleId="En-tte">
    <w:name w:val="header"/>
    <w:basedOn w:val="Normal"/>
    <w:rsid w:val="00B90C02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link w:val="PieddepageCar"/>
    <w:rsid w:val="00B90C02"/>
    <w:pPr>
      <w:tabs>
        <w:tab w:val="center" w:pos="4536"/>
        <w:tab w:val="right" w:pos="9072"/>
      </w:tabs>
    </w:pPr>
  </w:style>
  <w:style w:type="character" w:styleId="Numrodepage">
    <w:name w:val="page number"/>
    <w:basedOn w:val="Policepardfaut"/>
    <w:rsid w:val="00B90C02"/>
  </w:style>
  <w:style w:type="paragraph" w:styleId="Textedebulles">
    <w:name w:val="Balloon Text"/>
    <w:basedOn w:val="Normal"/>
    <w:semiHidden/>
    <w:rsid w:val="004E1882"/>
    <w:rPr>
      <w:rFonts w:ascii="Tahoma" w:hAnsi="Tahoma" w:cs="Tahoma"/>
      <w:sz w:val="16"/>
      <w:szCs w:val="16"/>
    </w:rPr>
  </w:style>
  <w:style w:type="character" w:customStyle="1" w:styleId="Titre2Car">
    <w:name w:val="Titre 2 Car"/>
    <w:link w:val="Titre2"/>
    <w:rsid w:val="00097014"/>
    <w:rPr>
      <w:rFonts w:ascii="Arial" w:hAnsi="Arial" w:cs="Arial"/>
      <w:b/>
      <w:bCs/>
      <w:sz w:val="24"/>
      <w:szCs w:val="24"/>
    </w:rPr>
  </w:style>
  <w:style w:type="table" w:styleId="Grilledutableau">
    <w:name w:val="Table Grid"/>
    <w:basedOn w:val="TableauNormal"/>
    <w:rsid w:val="000B01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ieddepageCar">
    <w:name w:val="Pied de page Car"/>
    <w:basedOn w:val="Policepardfaut"/>
    <w:link w:val="Pieddepage"/>
    <w:rsid w:val="002C06C9"/>
    <w:rPr>
      <w:sz w:val="24"/>
      <w:szCs w:val="24"/>
      <w:lang w:val="fr-FR" w:eastAsia="fr-FR"/>
    </w:rPr>
  </w:style>
  <w:style w:type="character" w:styleId="lev">
    <w:name w:val="Strong"/>
    <w:basedOn w:val="Policepardfaut"/>
    <w:qFormat/>
    <w:rsid w:val="00CD0F9F"/>
    <w:rPr>
      <w:b/>
      <w:bCs/>
    </w:rPr>
  </w:style>
  <w:style w:type="paragraph" w:styleId="Paragraphedeliste">
    <w:name w:val="List Paragraph"/>
    <w:basedOn w:val="Normal"/>
    <w:uiPriority w:val="34"/>
    <w:qFormat/>
    <w:rsid w:val="004B25D0"/>
    <w:pPr>
      <w:ind w:left="720"/>
      <w:contextualSpacing/>
    </w:pPr>
  </w:style>
  <w:style w:type="character" w:styleId="Lienhypertexte">
    <w:name w:val="Hyperlink"/>
    <w:basedOn w:val="Policepardfaut"/>
    <w:rsid w:val="00B14B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97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022FBA-F1D6-4CE6-BA9A-F8BB627B0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38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dii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oukh</dc:creator>
  <cp:lastModifiedBy>L.LOUMAID</cp:lastModifiedBy>
  <cp:revision>62</cp:revision>
  <cp:lastPrinted>2020-03-04T12:59:00Z</cp:lastPrinted>
  <dcterms:created xsi:type="dcterms:W3CDTF">2021-11-03T16:13:00Z</dcterms:created>
  <dcterms:modified xsi:type="dcterms:W3CDTF">2021-12-21T14:54:00Z</dcterms:modified>
</cp:coreProperties>
</file>